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D45F3" w14:textId="77777777" w:rsidR="007C53FF" w:rsidRPr="00694A80" w:rsidRDefault="00595CBF">
      <w:pPr>
        <w:pStyle w:val="Heading1"/>
        <w:jc w:val="center"/>
        <w:rPr>
          <w:sz w:val="48"/>
          <w:szCs w:val="28"/>
          <w:lang w:val="bg-BG"/>
        </w:rPr>
      </w:pPr>
      <w:r w:rsidRPr="00694A80">
        <w:rPr>
          <w:sz w:val="48"/>
          <w:szCs w:val="28"/>
        </w:rPr>
        <w:t>Lab: Basic CRUD</w:t>
      </w:r>
    </w:p>
    <w:p w14:paraId="563E3336" w14:textId="1E4746EE" w:rsidR="00B27B01" w:rsidRDefault="00595CBF" w:rsidP="002935CE">
      <w:pPr>
        <w:jc w:val="center"/>
      </w:pPr>
      <w:r>
        <w:t xml:space="preserve">This document defines the </w:t>
      </w:r>
      <w:r>
        <w:rPr>
          <w:b/>
          <w:bCs/>
        </w:rPr>
        <w:t>lab assignments</w:t>
      </w:r>
      <w:r>
        <w:t xml:space="preserve"> for the </w:t>
      </w:r>
      <w:hyperlink r:id="rId8">
        <w:r w:rsidR="00E83B3A" w:rsidRPr="009516C4">
          <w:rPr>
            <w:rStyle w:val="1"/>
          </w:rPr>
          <w:t>Postgre</w:t>
        </w:r>
        <w:r w:rsidRPr="009516C4">
          <w:rPr>
            <w:rStyle w:val="1"/>
          </w:rPr>
          <w:t>SQL course @ Software University.</w:t>
        </w:r>
      </w:hyperlink>
    </w:p>
    <w:p w14:paraId="6A2D4977" w14:textId="406D3B1A" w:rsidR="00E83B3A" w:rsidRPr="002935CE" w:rsidRDefault="00E83B3A" w:rsidP="002935CE">
      <w:pPr>
        <w:pStyle w:val="Heading2"/>
        <w:tabs>
          <w:tab w:val="num" w:pos="796"/>
          <w:tab w:val="left" w:pos="1843"/>
        </w:tabs>
        <w:spacing w:before="120" w:after="80"/>
        <w:ind w:left="360" w:hanging="360"/>
      </w:pPr>
      <w:r w:rsidRPr="002935CE">
        <w:t xml:space="preserve">Initial </w:t>
      </w:r>
      <w:r w:rsidR="00CA5938" w:rsidRPr="002935CE">
        <w:t>S</w:t>
      </w:r>
      <w:r w:rsidRPr="002935CE">
        <w:t>teps:</w:t>
      </w:r>
    </w:p>
    <w:p w14:paraId="61B5902F" w14:textId="2DA319A4" w:rsidR="00E83B3A" w:rsidRPr="00E83B3A" w:rsidRDefault="00E83B3A" w:rsidP="00E83B3A">
      <w:r>
        <w:t xml:space="preserve">Download the file </w:t>
      </w:r>
      <w:proofErr w:type="spellStart"/>
      <w:r w:rsidRPr="002077FF">
        <w:rPr>
          <w:rFonts w:ascii="Consolas" w:hAnsi="Consolas"/>
          <w:b/>
          <w:bCs/>
        </w:rPr>
        <w:t>hotel_db.sql</w:t>
      </w:r>
      <w:proofErr w:type="spellEnd"/>
      <w:r>
        <w:rPr>
          <w:b/>
          <w:bCs/>
        </w:rPr>
        <w:t xml:space="preserve"> </w:t>
      </w:r>
      <w:r w:rsidRPr="00E83B3A">
        <w:t>from</w:t>
      </w:r>
      <w:r>
        <w:rPr>
          <w:b/>
          <w:bCs/>
        </w:rPr>
        <w:t xml:space="preserve"> </w:t>
      </w:r>
      <w:r w:rsidRPr="00E83B3A">
        <w:t>your</w:t>
      </w:r>
      <w:r>
        <w:rPr>
          <w:b/>
          <w:bCs/>
        </w:rPr>
        <w:t xml:space="preserve"> </w:t>
      </w:r>
      <w:r w:rsidR="00A65760">
        <w:t>Resources</w:t>
      </w:r>
      <w:r>
        <w:t xml:space="preserve"> </w:t>
      </w:r>
      <w:r w:rsidR="006365C6">
        <w:t>section.</w:t>
      </w:r>
    </w:p>
    <w:p w14:paraId="62958BED" w14:textId="105A79D6" w:rsidR="00E83B3A" w:rsidRDefault="00E83B3A">
      <w:r>
        <w:t xml:space="preserve">Create a database </w:t>
      </w:r>
      <w:r w:rsidRPr="003D07C6">
        <w:t>"</w:t>
      </w:r>
      <w:r w:rsidRPr="002077FF">
        <w:rPr>
          <w:rFonts w:ascii="Consolas" w:hAnsi="Consolas"/>
          <w:b/>
          <w:bCs/>
        </w:rPr>
        <w:t>hotel</w:t>
      </w:r>
      <w:r>
        <w:t>"</w:t>
      </w:r>
      <w:r w:rsidR="006365C6">
        <w:t xml:space="preserve"> and open its </w:t>
      </w:r>
      <w:r w:rsidR="006365C6" w:rsidRPr="006365C6">
        <w:rPr>
          <w:b/>
          <w:bCs/>
        </w:rPr>
        <w:t>Query Tool</w:t>
      </w:r>
      <w:r w:rsidR="006365C6">
        <w:t>.</w:t>
      </w:r>
      <w:r w:rsidR="00CA5938">
        <w:t xml:space="preserve"> You can use either</w:t>
      </w:r>
      <w:r w:rsidR="00CF011C">
        <w:t xml:space="preserve"> the </w:t>
      </w:r>
      <w:r w:rsidR="00CA5938" w:rsidRPr="00CA5938">
        <w:rPr>
          <w:b/>
          <w:bCs/>
        </w:rPr>
        <w:t>Query icon</w:t>
      </w:r>
      <w:r w:rsidR="00CA5938">
        <w:t xml:space="preserve"> or </w:t>
      </w:r>
      <w:r w:rsidR="00CA5938" w:rsidRPr="00CA5938">
        <w:rPr>
          <w:b/>
          <w:bCs/>
        </w:rPr>
        <w:t xml:space="preserve">Query </w:t>
      </w:r>
      <w:r w:rsidR="00CA5938">
        <w:rPr>
          <w:b/>
          <w:bCs/>
        </w:rPr>
        <w:t>T</w:t>
      </w:r>
      <w:r w:rsidR="00CA5938" w:rsidRPr="00CA5938">
        <w:rPr>
          <w:b/>
          <w:bCs/>
        </w:rPr>
        <w:t>ool</w:t>
      </w:r>
      <w:r w:rsidR="00CA5938">
        <w:t xml:space="preserve"> from the </w:t>
      </w:r>
      <w:r w:rsidR="00FC61E2">
        <w:t>drop-down</w:t>
      </w:r>
      <w:r w:rsidR="00CA5938">
        <w:t xml:space="preserve"> menu. Make sure you have selected your database </w:t>
      </w:r>
      <w:r w:rsidR="00CA5938" w:rsidRPr="002077FF">
        <w:rPr>
          <w:rFonts w:ascii="Consolas" w:hAnsi="Consolas"/>
          <w:b/>
          <w:bCs/>
        </w:rPr>
        <w:t>hotel</w:t>
      </w:r>
      <w:r w:rsidR="00CA5938">
        <w:rPr>
          <w:b/>
          <w:bCs/>
        </w:rPr>
        <w:t>.</w:t>
      </w:r>
    </w:p>
    <w:p w14:paraId="0373A2A3" w14:textId="086D793A" w:rsidR="00CA5938" w:rsidRDefault="00CA5938" w:rsidP="009B7A2D">
      <w:pPr>
        <w:rPr>
          <w:lang w:val="bg-BG"/>
        </w:rPr>
      </w:pPr>
      <w:r>
        <w:rPr>
          <w:noProof/>
        </w:rPr>
        <w:drawing>
          <wp:inline distT="0" distB="0" distL="0" distR="0" wp14:anchorId="6AD04B88" wp14:editId="16DF5298">
            <wp:extent cx="3589655" cy="3098672"/>
            <wp:effectExtent l="19050" t="1905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62404" cy="31614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53278696" w14:textId="08E9493E" w:rsidR="00DF42B4" w:rsidRDefault="00E83B3A">
      <w:r>
        <w:t>Import the file</w:t>
      </w:r>
      <w:r w:rsidR="00476EF9">
        <w:t xml:space="preserve"> by clicking on</w:t>
      </w:r>
      <w:r w:rsidR="006B0051">
        <w:t xml:space="preserve"> the</w:t>
      </w:r>
      <w:r w:rsidR="00476EF9">
        <w:t xml:space="preserve"> </w:t>
      </w:r>
      <w:r w:rsidR="00476EF9" w:rsidRPr="00476EF9">
        <w:rPr>
          <w:b/>
          <w:bCs/>
        </w:rPr>
        <w:t>Folder</w:t>
      </w:r>
      <w:r w:rsidR="00476EF9">
        <w:t xml:space="preserve"> icon.</w:t>
      </w:r>
    </w:p>
    <w:p w14:paraId="22AE2ACF" w14:textId="6CFB4286" w:rsidR="00C26E97" w:rsidRDefault="00CA5938" w:rsidP="009B7A2D">
      <w:r>
        <w:rPr>
          <w:noProof/>
        </w:rPr>
        <w:drawing>
          <wp:inline distT="0" distB="0" distL="0" distR="0" wp14:anchorId="237B1C39" wp14:editId="3923415C">
            <wp:extent cx="4297179" cy="2224405"/>
            <wp:effectExtent l="19050" t="19050" r="825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67669" cy="226089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10183223" w14:textId="0B4FC280" w:rsidR="00C26E97" w:rsidRPr="00C26E97" w:rsidRDefault="00C26E97">
      <w:r>
        <w:t xml:space="preserve">Navigate to file </w:t>
      </w:r>
      <w:proofErr w:type="spellStart"/>
      <w:r w:rsidRPr="00FC3D96">
        <w:rPr>
          <w:rFonts w:ascii="Consolas" w:hAnsi="Consolas"/>
          <w:b/>
          <w:bCs/>
        </w:rPr>
        <w:t>hotel_db.sql</w:t>
      </w:r>
      <w:proofErr w:type="spellEnd"/>
      <w:r>
        <w:rPr>
          <w:b/>
          <w:bCs/>
        </w:rPr>
        <w:t xml:space="preserve"> </w:t>
      </w:r>
      <w:r w:rsidRPr="00C26E97">
        <w:t>and select it</w:t>
      </w:r>
      <w:r>
        <w:t xml:space="preserve">. Queries will be loaded. Press the </w:t>
      </w:r>
      <w:r w:rsidRPr="00C26E97">
        <w:rPr>
          <w:b/>
          <w:bCs/>
        </w:rPr>
        <w:t>Play</w:t>
      </w:r>
      <w:r>
        <w:t xml:space="preserve"> icon to execute them.</w:t>
      </w:r>
      <w:r w:rsidR="00476EF9">
        <w:t xml:space="preserve"> This way you will create all tables and populate them with </w:t>
      </w:r>
      <w:r w:rsidR="00FC61E2">
        <w:t xml:space="preserve">bulk </w:t>
      </w:r>
      <w:r w:rsidR="00476EF9">
        <w:t>data.</w:t>
      </w:r>
    </w:p>
    <w:p w14:paraId="11B6CD96" w14:textId="49EB5D71" w:rsidR="00CA5938" w:rsidRDefault="00C26E97">
      <w:r>
        <w:rPr>
          <w:noProof/>
        </w:rPr>
        <w:lastRenderedPageBreak/>
        <w:drawing>
          <wp:inline distT="0" distB="0" distL="0" distR="0" wp14:anchorId="36F1A232" wp14:editId="2DEC88B2">
            <wp:extent cx="4183380" cy="2675849"/>
            <wp:effectExtent l="19050" t="1905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47516" cy="271687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37C0B780" w14:textId="656C9DA7" w:rsidR="0089016E" w:rsidRDefault="00E83B3A" w:rsidP="009B7A2D">
      <w:r>
        <w:t>G</w:t>
      </w:r>
      <w:r w:rsidR="00595CBF">
        <w:t xml:space="preserve">et familiar with the </w:t>
      </w:r>
      <w:r w:rsidR="00595CBF" w:rsidRPr="00FC3D96">
        <w:rPr>
          <w:rFonts w:ascii="Consolas" w:hAnsi="Consolas"/>
          <w:b/>
        </w:rPr>
        <w:t>hotel</w:t>
      </w:r>
      <w:r w:rsidR="00595CBF">
        <w:t xml:space="preserve"> database and</w:t>
      </w:r>
      <w:r>
        <w:t xml:space="preserve"> </w:t>
      </w:r>
      <w:r w:rsidR="00DF42B4">
        <w:t>its</w:t>
      </w:r>
      <w:r w:rsidR="00595CBF">
        <w:t xml:space="preserve"> </w:t>
      </w:r>
      <w:r w:rsidR="00595CBF" w:rsidRPr="0049629A">
        <w:rPr>
          <w:b/>
          <w:bCs/>
        </w:rPr>
        <w:t>tables</w:t>
      </w:r>
      <w:r w:rsidR="00595CBF">
        <w:t>. You will use</w:t>
      </w:r>
      <w:r w:rsidR="003D07C6">
        <w:t xml:space="preserve"> them</w:t>
      </w:r>
      <w:r w:rsidR="00595CBF">
        <w:t xml:space="preserve"> in the following exercises to </w:t>
      </w:r>
      <w:r w:rsidR="00033E6E">
        <w:t>make</w:t>
      </w:r>
      <w:r w:rsidR="00595CBF">
        <w:t xml:space="preserve"> queries</w:t>
      </w:r>
      <w:r w:rsidR="003D07C6">
        <w:t xml:space="preserve"> and </w:t>
      </w:r>
      <w:r w:rsidR="00033E6E">
        <w:t>retrieve</w:t>
      </w:r>
      <w:r w:rsidR="003D07C6">
        <w:t xml:space="preserve"> data</w:t>
      </w:r>
      <w:r w:rsidR="00595CBF">
        <w:t>.</w:t>
      </w:r>
    </w:p>
    <w:p w14:paraId="0E135DBA" w14:textId="77777777" w:rsidR="009B7A2D" w:rsidRDefault="009B7A2D" w:rsidP="009B7A2D"/>
    <w:p w14:paraId="591A70F9" w14:textId="71497D00" w:rsidR="00E13FBC" w:rsidRPr="0049221E" w:rsidRDefault="0089016E" w:rsidP="0089016E">
      <w:pPr>
        <w:ind w:right="425"/>
        <w:rPr>
          <w:b/>
          <w:bCs/>
        </w:rPr>
      </w:pPr>
      <w:r w:rsidRPr="0049221E">
        <w:rPr>
          <w:b/>
          <w:bCs/>
        </w:rPr>
        <w:t xml:space="preserve">Exercises from the following section should be submitted to </w:t>
      </w:r>
      <w:hyperlink r:id="rId12" w:history="1">
        <w:r w:rsidRPr="0049221E">
          <w:rPr>
            <w:rStyle w:val="Hyperlink"/>
            <w:b/>
            <w:bCs/>
          </w:rPr>
          <w:t>Judge Contest</w:t>
        </w:r>
      </w:hyperlink>
      <w:r w:rsidRPr="0049221E">
        <w:rPr>
          <w:b/>
          <w:bCs/>
        </w:rPr>
        <w:t xml:space="preserve"> (tasks 1</w:t>
      </w:r>
      <w:r w:rsidR="00766581" w:rsidRPr="0049221E">
        <w:rPr>
          <w:b/>
          <w:bCs/>
        </w:rPr>
        <w:t xml:space="preserve"> </w:t>
      </w:r>
      <w:r w:rsidRPr="0049221E">
        <w:rPr>
          <w:b/>
          <w:bCs/>
        </w:rPr>
        <w:t>to 7).</w:t>
      </w:r>
    </w:p>
    <w:p w14:paraId="0E0A83F1" w14:textId="4BA1F312" w:rsidR="007C53FF" w:rsidRPr="002935CE" w:rsidRDefault="00595C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 xml:space="preserve">Select </w:t>
      </w:r>
      <w:r w:rsidR="004D0007" w:rsidRPr="002935CE">
        <w:rPr>
          <w:rStyle w:val="2"/>
          <w:b/>
          <w:bCs w:val="0"/>
        </w:rPr>
        <w:t xml:space="preserve">and Display </w:t>
      </w:r>
      <w:r w:rsidRPr="002935CE">
        <w:rPr>
          <w:rStyle w:val="2"/>
          <w:b/>
          <w:bCs w:val="0"/>
        </w:rPr>
        <w:t>Employee Information</w:t>
      </w:r>
      <w:r w:rsidR="009E74BA" w:rsidRPr="002935CE">
        <w:rPr>
          <w:rStyle w:val="2"/>
          <w:b/>
          <w:bCs w:val="0"/>
        </w:rPr>
        <w:t xml:space="preserve"> by Concatenating Columns</w:t>
      </w:r>
    </w:p>
    <w:p w14:paraId="44746362" w14:textId="0F3AC077" w:rsidR="007C53FF" w:rsidRDefault="00595CBF">
      <w:pPr>
        <w:rPr>
          <w:lang w:val="bg-BG"/>
        </w:rPr>
      </w:pPr>
      <w:r>
        <w:t>Write a query to select all employees and retrieve information about their</w:t>
      </w:r>
      <w:r w:rsidR="00504A3B">
        <w:t xml:space="preserve"> </w:t>
      </w:r>
      <w:proofErr w:type="gramStart"/>
      <w:r w:rsidR="00504A3B" w:rsidRPr="00504A3B">
        <w:rPr>
          <w:rFonts w:ascii="Consolas" w:hAnsi="Consolas"/>
          <w:b/>
          <w:bCs/>
        </w:rPr>
        <w:t>id</w:t>
      </w:r>
      <w:r w:rsidR="00504A3B">
        <w:t xml:space="preserve">, </w:t>
      </w:r>
      <w:r>
        <w:t xml:space="preserve"> </w:t>
      </w:r>
      <w:proofErr w:type="spellStart"/>
      <w:r w:rsidR="00476EF9" w:rsidRPr="00476EF9">
        <w:rPr>
          <w:rFonts w:ascii="Consolas" w:hAnsi="Consolas"/>
          <w:b/>
        </w:rPr>
        <w:t>first</w:t>
      </w:r>
      <w:proofErr w:type="gramEnd"/>
      <w:r w:rsidR="00476EF9" w:rsidRPr="00476EF9">
        <w:rPr>
          <w:rFonts w:ascii="Consolas" w:hAnsi="Consolas"/>
          <w:b/>
        </w:rPr>
        <w:t>_name</w:t>
      </w:r>
      <w:proofErr w:type="spellEnd"/>
      <w:r w:rsidR="00504A3B" w:rsidRPr="00504A3B">
        <w:rPr>
          <w:rFonts w:cstheme="minorHAnsi"/>
          <w:bCs/>
        </w:rPr>
        <w:t>,</w:t>
      </w:r>
      <w:r w:rsidR="00476EF9" w:rsidRPr="00476EF9">
        <w:rPr>
          <w:rFonts w:ascii="Consolas" w:hAnsi="Consolas"/>
          <w:bCs/>
        </w:rPr>
        <w:t xml:space="preserve"> </w:t>
      </w:r>
      <w:proofErr w:type="spellStart"/>
      <w:r w:rsidR="00476EF9" w:rsidRPr="00476EF9">
        <w:rPr>
          <w:rFonts w:ascii="Consolas" w:hAnsi="Consolas"/>
          <w:b/>
        </w:rPr>
        <w:t>last_name</w:t>
      </w:r>
      <w:proofErr w:type="spellEnd"/>
      <w:r w:rsidR="00476EF9" w:rsidRPr="00476EF9">
        <w:rPr>
          <w:rFonts w:ascii="Consolas" w:hAnsi="Consolas"/>
          <w:b/>
        </w:rPr>
        <w:t xml:space="preserve"> (as Full Name)</w:t>
      </w:r>
      <w:r w:rsidR="00476EF9" w:rsidRPr="00504A3B">
        <w:rPr>
          <w:rFonts w:cstheme="minorHAnsi"/>
          <w:bCs/>
        </w:rPr>
        <w:t>,</w:t>
      </w:r>
      <w:r w:rsidR="00476EF9" w:rsidRPr="00476EF9">
        <w:rPr>
          <w:rFonts w:ascii="Consolas" w:hAnsi="Consolas"/>
          <w:b/>
        </w:rPr>
        <w:t xml:space="preserve"> </w:t>
      </w:r>
      <w:r w:rsidR="00504A3B" w:rsidRPr="00504A3B">
        <w:rPr>
          <w:rFonts w:cstheme="minorHAnsi"/>
          <w:bCs/>
        </w:rPr>
        <w:t>and</w:t>
      </w:r>
      <w:r w:rsidR="00504A3B">
        <w:rPr>
          <w:rFonts w:ascii="Consolas" w:hAnsi="Consolas"/>
          <w:b/>
        </w:rPr>
        <w:t xml:space="preserve"> </w:t>
      </w:r>
      <w:proofErr w:type="spellStart"/>
      <w:r w:rsidR="00476EF9" w:rsidRPr="00476EF9">
        <w:rPr>
          <w:rFonts w:ascii="Consolas" w:hAnsi="Consolas"/>
          <w:b/>
        </w:rPr>
        <w:t>job_title</w:t>
      </w:r>
      <w:proofErr w:type="spellEnd"/>
      <w:r w:rsidR="00476EF9" w:rsidRPr="00476EF9">
        <w:rPr>
          <w:rFonts w:ascii="Consolas" w:hAnsi="Consolas"/>
          <w:b/>
        </w:rPr>
        <w:t xml:space="preserve"> (as Job Title)</w:t>
      </w:r>
      <w:r w:rsidRPr="0049221E">
        <w:rPr>
          <w:bCs/>
        </w:rPr>
        <w:t>.</w:t>
      </w:r>
    </w:p>
    <w:p w14:paraId="40156E3C" w14:textId="77777777" w:rsidR="007C53FF" w:rsidRPr="002935CE" w:rsidRDefault="00595CBF" w:rsidP="002935CE">
      <w:pPr>
        <w:pStyle w:val="Heading4"/>
        <w:rPr>
          <w:rStyle w:val="3"/>
          <w:b/>
          <w:bCs/>
        </w:rPr>
      </w:pPr>
      <w:r w:rsidRPr="002935CE">
        <w:rPr>
          <w:rStyle w:val="3"/>
          <w:b/>
          <w:bCs/>
        </w:rPr>
        <w:t>Example</w:t>
      </w:r>
    </w:p>
    <w:tbl>
      <w:tblPr>
        <w:tblStyle w:val="TableGrid"/>
        <w:tblW w:w="7263" w:type="dxa"/>
        <w:tblInd w:w="358" w:type="dxa"/>
        <w:tblLook w:val="04A0" w:firstRow="1" w:lastRow="0" w:firstColumn="1" w:lastColumn="0" w:noHBand="0" w:noVBand="1"/>
      </w:tblPr>
      <w:tblGrid>
        <w:gridCol w:w="1173"/>
        <w:gridCol w:w="3023"/>
        <w:gridCol w:w="3067"/>
      </w:tblGrid>
      <w:tr w:rsidR="00476EF9" w14:paraId="4053575A" w14:textId="77777777" w:rsidTr="00224B0C">
        <w:trPr>
          <w:trHeight w:val="442"/>
        </w:trPr>
        <w:tc>
          <w:tcPr>
            <w:tcW w:w="1173" w:type="dxa"/>
            <w:shd w:val="clear" w:color="auto" w:fill="D9D9D9" w:themeFill="background1" w:themeFillShade="D9"/>
          </w:tcPr>
          <w:p w14:paraId="1132C027" w14:textId="77777777" w:rsidR="00476EF9" w:rsidRDefault="00476EF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3023" w:type="dxa"/>
            <w:shd w:val="clear" w:color="auto" w:fill="D9D9D9" w:themeFill="background1" w:themeFillShade="D9"/>
          </w:tcPr>
          <w:p w14:paraId="63024F2A" w14:textId="459D9C8B" w:rsidR="00476EF9" w:rsidRDefault="00476EF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ull Name</w:t>
            </w:r>
          </w:p>
        </w:tc>
        <w:tc>
          <w:tcPr>
            <w:tcW w:w="3067" w:type="dxa"/>
            <w:shd w:val="clear" w:color="auto" w:fill="D9D9D9" w:themeFill="background1" w:themeFillShade="D9"/>
          </w:tcPr>
          <w:p w14:paraId="2C83334A" w14:textId="062E777B" w:rsidR="00476EF9" w:rsidRDefault="004D000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J</w:t>
            </w:r>
            <w:r w:rsidR="00476EF9">
              <w:rPr>
                <w:b/>
              </w:rPr>
              <w:t>ob Title</w:t>
            </w:r>
          </w:p>
        </w:tc>
      </w:tr>
      <w:tr w:rsidR="00476EF9" w14:paraId="62BABFB1" w14:textId="77777777" w:rsidTr="00224B0C">
        <w:trPr>
          <w:trHeight w:val="428"/>
        </w:trPr>
        <w:tc>
          <w:tcPr>
            <w:tcW w:w="1173" w:type="dxa"/>
          </w:tcPr>
          <w:p w14:paraId="584AFDBF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1</w:t>
            </w:r>
          </w:p>
        </w:tc>
        <w:tc>
          <w:tcPr>
            <w:tcW w:w="3023" w:type="dxa"/>
          </w:tcPr>
          <w:p w14:paraId="4FF5715C" w14:textId="14C44291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John Smith</w:t>
            </w:r>
          </w:p>
        </w:tc>
        <w:tc>
          <w:tcPr>
            <w:tcW w:w="3067" w:type="dxa"/>
          </w:tcPr>
          <w:p w14:paraId="35D90C54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Manager</w:t>
            </w:r>
          </w:p>
        </w:tc>
      </w:tr>
      <w:tr w:rsidR="00476EF9" w14:paraId="27B5CE10" w14:textId="77777777" w:rsidTr="00224B0C">
        <w:trPr>
          <w:trHeight w:val="503"/>
        </w:trPr>
        <w:tc>
          <w:tcPr>
            <w:tcW w:w="1173" w:type="dxa"/>
          </w:tcPr>
          <w:p w14:paraId="3158C696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2</w:t>
            </w:r>
          </w:p>
        </w:tc>
        <w:tc>
          <w:tcPr>
            <w:tcW w:w="3023" w:type="dxa"/>
          </w:tcPr>
          <w:p w14:paraId="35C747CD" w14:textId="5382F91A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John Johnson</w:t>
            </w:r>
          </w:p>
        </w:tc>
        <w:tc>
          <w:tcPr>
            <w:tcW w:w="3067" w:type="dxa"/>
          </w:tcPr>
          <w:p w14:paraId="43BF94A1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Customer Service</w:t>
            </w:r>
          </w:p>
        </w:tc>
      </w:tr>
      <w:tr w:rsidR="00476EF9" w14:paraId="2D5DBB20" w14:textId="77777777" w:rsidTr="00224B0C">
        <w:trPr>
          <w:trHeight w:val="428"/>
        </w:trPr>
        <w:tc>
          <w:tcPr>
            <w:tcW w:w="1173" w:type="dxa"/>
          </w:tcPr>
          <w:p w14:paraId="04AF1308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3</w:t>
            </w:r>
          </w:p>
        </w:tc>
        <w:tc>
          <w:tcPr>
            <w:tcW w:w="3023" w:type="dxa"/>
          </w:tcPr>
          <w:p w14:paraId="4B79DDDE" w14:textId="7B0E055F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Smith Johnson</w:t>
            </w:r>
          </w:p>
        </w:tc>
        <w:tc>
          <w:tcPr>
            <w:tcW w:w="3067" w:type="dxa"/>
          </w:tcPr>
          <w:p w14:paraId="6FB928C3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Porter</w:t>
            </w:r>
          </w:p>
        </w:tc>
      </w:tr>
      <w:tr w:rsidR="00476EF9" w14:paraId="3C63EE5C" w14:textId="77777777" w:rsidTr="00224B0C">
        <w:trPr>
          <w:trHeight w:val="442"/>
        </w:trPr>
        <w:tc>
          <w:tcPr>
            <w:tcW w:w="1173" w:type="dxa"/>
          </w:tcPr>
          <w:p w14:paraId="7FE07EE2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…</w:t>
            </w:r>
          </w:p>
        </w:tc>
        <w:tc>
          <w:tcPr>
            <w:tcW w:w="3023" w:type="dxa"/>
          </w:tcPr>
          <w:p w14:paraId="62709025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…</w:t>
            </w:r>
          </w:p>
        </w:tc>
        <w:tc>
          <w:tcPr>
            <w:tcW w:w="3067" w:type="dxa"/>
          </w:tcPr>
          <w:p w14:paraId="05CD9F46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…</w:t>
            </w:r>
          </w:p>
        </w:tc>
      </w:tr>
    </w:tbl>
    <w:p w14:paraId="1B0F6E32" w14:textId="3888623C" w:rsidR="009E74BA" w:rsidRPr="002935CE" w:rsidRDefault="009E74BA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Select Employees by Filter</w:t>
      </w:r>
      <w:r w:rsidR="00E246FC" w:rsidRPr="002935CE">
        <w:rPr>
          <w:rStyle w:val="2"/>
          <w:b/>
          <w:bCs w:val="0"/>
        </w:rPr>
        <w:t>ing and Ordering</w:t>
      </w:r>
    </w:p>
    <w:p w14:paraId="3A032B3D" w14:textId="7AC29EEE" w:rsidR="009E74BA" w:rsidRPr="003840A0" w:rsidRDefault="009E74BA" w:rsidP="009E74BA">
      <w:pPr>
        <w:rPr>
          <w:lang w:val="bg-BG"/>
        </w:rPr>
      </w:pPr>
      <w:r>
        <w:t>Write a query to select all employees (</w:t>
      </w:r>
      <w:r>
        <w:rPr>
          <w:rFonts w:ascii="Consolas" w:hAnsi="Consolas"/>
          <w:b/>
        </w:rPr>
        <w:t xml:space="preserve">id, </w:t>
      </w:r>
      <w:proofErr w:type="spellStart"/>
      <w:r>
        <w:rPr>
          <w:rFonts w:ascii="Consolas" w:hAnsi="Consolas"/>
          <w:b/>
        </w:rPr>
        <w:t>first_name</w:t>
      </w:r>
      <w:proofErr w:type="spellEnd"/>
      <w:r w:rsidR="00F91FD6">
        <w:rPr>
          <w:rFonts w:ascii="Consolas" w:hAnsi="Consolas"/>
          <w:b/>
        </w:rPr>
        <w:t>,</w:t>
      </w:r>
      <w:r>
        <w:rPr>
          <w:rFonts w:ascii="Consolas" w:hAnsi="Consolas"/>
          <w:b/>
        </w:rPr>
        <w:t xml:space="preserve"> and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rPr>
          <w:rFonts w:ascii="Consolas" w:hAnsi="Consolas"/>
          <w:b/>
        </w:rPr>
        <w:t xml:space="preserve"> (as </w:t>
      </w:r>
      <w:proofErr w:type="spellStart"/>
      <w:r>
        <w:rPr>
          <w:rFonts w:ascii="Consolas" w:hAnsi="Consolas"/>
          <w:b/>
        </w:rPr>
        <w:t>full_name</w:t>
      </w:r>
      <w:proofErr w:type="spellEnd"/>
      <w:r>
        <w:rPr>
          <w:rFonts w:ascii="Consolas" w:hAnsi="Consolas"/>
          <w:b/>
        </w:rPr>
        <w:t xml:space="preserve">), </w:t>
      </w:r>
      <w:proofErr w:type="spellStart"/>
      <w:r>
        <w:rPr>
          <w:rFonts w:ascii="Consolas" w:hAnsi="Consolas"/>
          <w:b/>
        </w:rPr>
        <w:t>job_title</w:t>
      </w:r>
      <w:proofErr w:type="spellEnd"/>
      <w:r>
        <w:rPr>
          <w:rFonts w:ascii="Consolas" w:hAnsi="Consolas"/>
          <w:b/>
        </w:rPr>
        <w:t>, salary</w:t>
      </w:r>
      <w:r>
        <w:t xml:space="preserve">) whose salaries are </w:t>
      </w:r>
      <w:r>
        <w:rPr>
          <w:b/>
        </w:rPr>
        <w:t xml:space="preserve">higher than </w:t>
      </w:r>
      <w:r w:rsidRPr="00A173D9">
        <w:rPr>
          <w:rFonts w:ascii="Consolas" w:hAnsi="Consolas"/>
          <w:b/>
        </w:rPr>
        <w:t>1000.00</w:t>
      </w:r>
      <w:r>
        <w:t xml:space="preserve">, </w:t>
      </w:r>
      <w:r>
        <w:rPr>
          <w:b/>
        </w:rPr>
        <w:t xml:space="preserve">ordered by </w:t>
      </w:r>
      <w:r w:rsidRPr="00A173D9">
        <w:rPr>
          <w:rFonts w:ascii="Consolas" w:hAnsi="Consolas"/>
          <w:b/>
        </w:rPr>
        <w:t>id</w:t>
      </w:r>
      <w:r>
        <w:rPr>
          <w:b/>
        </w:rPr>
        <w:t xml:space="preserve">. </w:t>
      </w:r>
      <w:r>
        <w:t xml:space="preserve">Concatenate fields 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t xml:space="preserve"> and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t xml:space="preserve"> into '</w:t>
      </w:r>
      <w:proofErr w:type="spellStart"/>
      <w:r>
        <w:rPr>
          <w:rFonts w:ascii="Consolas" w:hAnsi="Consolas"/>
          <w:b/>
        </w:rPr>
        <w:t>full_name</w:t>
      </w:r>
      <w:proofErr w:type="spellEnd"/>
      <w:r>
        <w:t>'.</w:t>
      </w:r>
    </w:p>
    <w:p w14:paraId="269E8A0B" w14:textId="77777777" w:rsidR="009E74BA" w:rsidRPr="002935CE" w:rsidRDefault="009E74BA" w:rsidP="002935CE">
      <w:pPr>
        <w:pStyle w:val="Heading4"/>
        <w:rPr>
          <w:rStyle w:val="3"/>
          <w:b/>
        </w:rPr>
      </w:pPr>
      <w:r w:rsidRPr="002935CE">
        <w:rPr>
          <w:rStyle w:val="3"/>
          <w:b/>
        </w:rPr>
        <w:t>Example</w:t>
      </w:r>
    </w:p>
    <w:tbl>
      <w:tblPr>
        <w:tblStyle w:val="TableGrid"/>
        <w:tblW w:w="7263" w:type="dxa"/>
        <w:tblInd w:w="358" w:type="dxa"/>
        <w:tblLook w:val="04A0" w:firstRow="1" w:lastRow="0" w:firstColumn="1" w:lastColumn="0" w:noHBand="0" w:noVBand="1"/>
      </w:tblPr>
      <w:tblGrid>
        <w:gridCol w:w="784"/>
        <w:gridCol w:w="2227"/>
        <w:gridCol w:w="2693"/>
        <w:gridCol w:w="1559"/>
      </w:tblGrid>
      <w:tr w:rsidR="009E74BA" w14:paraId="426F2EAD" w14:textId="77777777" w:rsidTr="00224B0C">
        <w:trPr>
          <w:trHeight w:val="442"/>
        </w:trPr>
        <w:tc>
          <w:tcPr>
            <w:tcW w:w="784" w:type="dxa"/>
            <w:shd w:val="clear" w:color="auto" w:fill="D9D9D9" w:themeFill="background1" w:themeFillShade="D9"/>
          </w:tcPr>
          <w:p w14:paraId="2B229B65" w14:textId="77777777" w:rsidR="009E74BA" w:rsidRDefault="009E74BA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2227" w:type="dxa"/>
            <w:shd w:val="clear" w:color="auto" w:fill="D9D9D9" w:themeFill="background1" w:themeFillShade="D9"/>
          </w:tcPr>
          <w:p w14:paraId="69B02B89" w14:textId="77777777" w:rsidR="009E74BA" w:rsidRDefault="009E74BA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ull_name</w:t>
            </w:r>
            <w:proofErr w:type="spellEnd"/>
          </w:p>
        </w:tc>
        <w:tc>
          <w:tcPr>
            <w:tcW w:w="2693" w:type="dxa"/>
            <w:shd w:val="clear" w:color="auto" w:fill="D9D9D9" w:themeFill="background1" w:themeFillShade="D9"/>
          </w:tcPr>
          <w:p w14:paraId="2683094D" w14:textId="77777777" w:rsidR="009E74BA" w:rsidRDefault="009E74BA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</w:tcPr>
          <w:p w14:paraId="0C08A358" w14:textId="77777777" w:rsidR="009E74BA" w:rsidRDefault="009E74BA" w:rsidP="002935CE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9E74BA" w14:paraId="3CF9B949" w14:textId="77777777" w:rsidTr="00224B0C">
        <w:trPr>
          <w:trHeight w:val="579"/>
        </w:trPr>
        <w:tc>
          <w:tcPr>
            <w:tcW w:w="784" w:type="dxa"/>
          </w:tcPr>
          <w:p w14:paraId="3E5E762B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3</w:t>
            </w:r>
          </w:p>
        </w:tc>
        <w:tc>
          <w:tcPr>
            <w:tcW w:w="2227" w:type="dxa"/>
          </w:tcPr>
          <w:p w14:paraId="48E828DC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Smith Johnson</w:t>
            </w:r>
          </w:p>
        </w:tc>
        <w:tc>
          <w:tcPr>
            <w:tcW w:w="2693" w:type="dxa"/>
          </w:tcPr>
          <w:p w14:paraId="0D746694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Porter</w:t>
            </w:r>
          </w:p>
        </w:tc>
        <w:tc>
          <w:tcPr>
            <w:tcW w:w="1559" w:type="dxa"/>
          </w:tcPr>
          <w:p w14:paraId="458FE966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1100</w:t>
            </w:r>
          </w:p>
        </w:tc>
      </w:tr>
      <w:tr w:rsidR="009E74BA" w14:paraId="1C273941" w14:textId="77777777" w:rsidTr="00224B0C">
        <w:trPr>
          <w:trHeight w:val="593"/>
        </w:trPr>
        <w:tc>
          <w:tcPr>
            <w:tcW w:w="784" w:type="dxa"/>
          </w:tcPr>
          <w:p w14:paraId="5345E715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4</w:t>
            </w:r>
          </w:p>
        </w:tc>
        <w:tc>
          <w:tcPr>
            <w:tcW w:w="2227" w:type="dxa"/>
          </w:tcPr>
          <w:p w14:paraId="3BBEE7FF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Peter Petrov</w:t>
            </w:r>
          </w:p>
        </w:tc>
        <w:tc>
          <w:tcPr>
            <w:tcW w:w="2693" w:type="dxa"/>
          </w:tcPr>
          <w:p w14:paraId="25D6F389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Front Desk Clerk</w:t>
            </w:r>
          </w:p>
        </w:tc>
        <w:tc>
          <w:tcPr>
            <w:tcW w:w="1559" w:type="dxa"/>
          </w:tcPr>
          <w:p w14:paraId="424996B3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1100</w:t>
            </w:r>
          </w:p>
        </w:tc>
      </w:tr>
      <w:tr w:rsidR="009E74BA" w14:paraId="7EAFDA90" w14:textId="77777777" w:rsidTr="00224B0C">
        <w:trPr>
          <w:trHeight w:val="579"/>
        </w:trPr>
        <w:tc>
          <w:tcPr>
            <w:tcW w:w="784" w:type="dxa"/>
          </w:tcPr>
          <w:p w14:paraId="27CC3F7E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5</w:t>
            </w:r>
          </w:p>
        </w:tc>
        <w:tc>
          <w:tcPr>
            <w:tcW w:w="2227" w:type="dxa"/>
          </w:tcPr>
          <w:p w14:paraId="61AC862F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Peter Ivanov</w:t>
            </w:r>
          </w:p>
        </w:tc>
        <w:tc>
          <w:tcPr>
            <w:tcW w:w="2693" w:type="dxa"/>
          </w:tcPr>
          <w:p w14:paraId="32A4A8DE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Sales</w:t>
            </w:r>
          </w:p>
        </w:tc>
        <w:tc>
          <w:tcPr>
            <w:tcW w:w="1559" w:type="dxa"/>
          </w:tcPr>
          <w:p w14:paraId="71EF26C9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1500.23</w:t>
            </w:r>
          </w:p>
        </w:tc>
      </w:tr>
      <w:tr w:rsidR="009E74BA" w14:paraId="33455A03" w14:textId="77777777" w:rsidTr="00224B0C">
        <w:trPr>
          <w:trHeight w:val="422"/>
        </w:trPr>
        <w:tc>
          <w:tcPr>
            <w:tcW w:w="784" w:type="dxa"/>
          </w:tcPr>
          <w:p w14:paraId="3B60B5BB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  <w:tc>
          <w:tcPr>
            <w:tcW w:w="2227" w:type="dxa"/>
          </w:tcPr>
          <w:p w14:paraId="0828A4AC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  <w:tc>
          <w:tcPr>
            <w:tcW w:w="2693" w:type="dxa"/>
          </w:tcPr>
          <w:p w14:paraId="1A4216E1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  <w:tc>
          <w:tcPr>
            <w:tcW w:w="1559" w:type="dxa"/>
          </w:tcPr>
          <w:p w14:paraId="747478A5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</w:tr>
    </w:tbl>
    <w:p w14:paraId="47A84F88" w14:textId="220A81CB" w:rsidR="007C53FF" w:rsidRPr="002935CE" w:rsidRDefault="00595C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Select Employees by Multiple Filters</w:t>
      </w:r>
    </w:p>
    <w:p w14:paraId="1EFFFE0F" w14:textId="3E8D8FCB" w:rsidR="007C53FF" w:rsidRDefault="00595CBF">
      <w:pPr>
        <w:rPr>
          <w:lang w:val="bg-BG"/>
        </w:rPr>
      </w:pPr>
      <w:r>
        <w:t xml:space="preserve">Write a query to retrieve information about employees, who are in </w:t>
      </w:r>
      <w:r>
        <w:rPr>
          <w:b/>
        </w:rPr>
        <w:t>department 4</w:t>
      </w:r>
      <w:r>
        <w:t xml:space="preserve"> and </w:t>
      </w:r>
      <w:r w:rsidR="00C96A44">
        <w:rPr>
          <w:lang w:val="bg-BG"/>
        </w:rPr>
        <w:t>have</w:t>
      </w:r>
      <w:r>
        <w:t xml:space="preserve"> a salary </w:t>
      </w:r>
      <w:r>
        <w:rPr>
          <w:b/>
        </w:rPr>
        <w:t xml:space="preserve">higher or equal to </w:t>
      </w:r>
      <w:r w:rsidRPr="00A173D9">
        <w:rPr>
          <w:rFonts w:ascii="Consolas" w:hAnsi="Consolas"/>
          <w:b/>
        </w:rPr>
        <w:t>1000</w:t>
      </w:r>
      <w:r>
        <w:t xml:space="preserve">. Order the information by </w:t>
      </w:r>
      <w:r>
        <w:rPr>
          <w:rFonts w:ascii="Consolas" w:hAnsi="Consolas"/>
          <w:b/>
        </w:rPr>
        <w:t>id</w:t>
      </w:r>
      <w:r>
        <w:t>.</w:t>
      </w:r>
    </w:p>
    <w:p w14:paraId="5DC23D45" w14:textId="77777777" w:rsidR="007C53FF" w:rsidRPr="002935CE" w:rsidRDefault="00595CBF" w:rsidP="002935CE">
      <w:pPr>
        <w:pStyle w:val="Heading4"/>
        <w:rPr>
          <w:rStyle w:val="3"/>
          <w:b/>
          <w:bCs/>
        </w:rPr>
      </w:pPr>
      <w:r w:rsidRPr="002935CE">
        <w:rPr>
          <w:rStyle w:val="3"/>
          <w:b/>
          <w:bCs/>
        </w:rPr>
        <w:t>Example</w:t>
      </w:r>
    </w:p>
    <w:tbl>
      <w:tblPr>
        <w:tblStyle w:val="TableGrid"/>
        <w:tblW w:w="8076" w:type="dxa"/>
        <w:tblInd w:w="358" w:type="dxa"/>
        <w:tblLook w:val="04A0" w:firstRow="1" w:lastRow="0" w:firstColumn="1" w:lastColumn="0" w:noHBand="0" w:noVBand="1"/>
      </w:tblPr>
      <w:tblGrid>
        <w:gridCol w:w="439"/>
        <w:gridCol w:w="1366"/>
        <w:gridCol w:w="1321"/>
        <w:gridCol w:w="2293"/>
        <w:gridCol w:w="1801"/>
        <w:gridCol w:w="856"/>
      </w:tblGrid>
      <w:tr w:rsidR="007C53FF" w14:paraId="716A5108" w14:textId="77777777" w:rsidTr="005E4F7E">
        <w:trPr>
          <w:trHeight w:val="446"/>
        </w:trPr>
        <w:tc>
          <w:tcPr>
            <w:tcW w:w="439" w:type="dxa"/>
            <w:shd w:val="clear" w:color="auto" w:fill="D9D9D9" w:themeFill="background1" w:themeFillShade="D9"/>
          </w:tcPr>
          <w:p w14:paraId="7FB56644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66" w:type="dxa"/>
            <w:shd w:val="clear" w:color="auto" w:fill="D9D9D9" w:themeFill="background1" w:themeFillShade="D9"/>
          </w:tcPr>
          <w:p w14:paraId="6D21359D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321" w:type="dxa"/>
            <w:shd w:val="clear" w:color="auto" w:fill="D9D9D9" w:themeFill="background1" w:themeFillShade="D9"/>
          </w:tcPr>
          <w:p w14:paraId="2E12AC11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2293" w:type="dxa"/>
            <w:shd w:val="clear" w:color="auto" w:fill="D9D9D9" w:themeFill="background1" w:themeFillShade="D9"/>
          </w:tcPr>
          <w:p w14:paraId="1D5FCE89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1801" w:type="dxa"/>
            <w:shd w:val="clear" w:color="auto" w:fill="D9D9D9" w:themeFill="background1" w:themeFillShade="D9"/>
          </w:tcPr>
          <w:p w14:paraId="7F8326BF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epartment_id</w:t>
            </w:r>
            <w:proofErr w:type="spellEnd"/>
          </w:p>
        </w:tc>
        <w:tc>
          <w:tcPr>
            <w:tcW w:w="856" w:type="dxa"/>
            <w:shd w:val="clear" w:color="auto" w:fill="D9D9D9" w:themeFill="background1" w:themeFillShade="D9"/>
          </w:tcPr>
          <w:p w14:paraId="65726A71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343B0E3D" w14:textId="77777777" w:rsidTr="005E4F7E">
        <w:trPr>
          <w:trHeight w:val="586"/>
        </w:trPr>
        <w:tc>
          <w:tcPr>
            <w:tcW w:w="439" w:type="dxa"/>
          </w:tcPr>
          <w:p w14:paraId="16B393E6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3</w:t>
            </w:r>
          </w:p>
        </w:tc>
        <w:tc>
          <w:tcPr>
            <w:tcW w:w="1366" w:type="dxa"/>
          </w:tcPr>
          <w:p w14:paraId="023D98EE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Smith</w:t>
            </w:r>
          </w:p>
        </w:tc>
        <w:tc>
          <w:tcPr>
            <w:tcW w:w="1321" w:type="dxa"/>
          </w:tcPr>
          <w:p w14:paraId="102082AF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Johnson</w:t>
            </w:r>
          </w:p>
        </w:tc>
        <w:tc>
          <w:tcPr>
            <w:tcW w:w="2293" w:type="dxa"/>
          </w:tcPr>
          <w:p w14:paraId="4A422B19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Porter</w:t>
            </w:r>
          </w:p>
        </w:tc>
        <w:tc>
          <w:tcPr>
            <w:tcW w:w="1801" w:type="dxa"/>
          </w:tcPr>
          <w:p w14:paraId="677C3F69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4</w:t>
            </w:r>
          </w:p>
        </w:tc>
        <w:tc>
          <w:tcPr>
            <w:tcW w:w="856" w:type="dxa"/>
          </w:tcPr>
          <w:p w14:paraId="24999D7A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1100</w:t>
            </w:r>
          </w:p>
        </w:tc>
      </w:tr>
      <w:tr w:rsidR="007C53FF" w14:paraId="5CF9A273" w14:textId="77777777" w:rsidTr="005E4F7E">
        <w:trPr>
          <w:trHeight w:val="586"/>
        </w:trPr>
        <w:tc>
          <w:tcPr>
            <w:tcW w:w="439" w:type="dxa"/>
          </w:tcPr>
          <w:p w14:paraId="589E077C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9</w:t>
            </w:r>
          </w:p>
        </w:tc>
        <w:tc>
          <w:tcPr>
            <w:tcW w:w="1366" w:type="dxa"/>
          </w:tcPr>
          <w:p w14:paraId="41920B45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Nikolay</w:t>
            </w:r>
          </w:p>
        </w:tc>
        <w:tc>
          <w:tcPr>
            <w:tcW w:w="1321" w:type="dxa"/>
          </w:tcPr>
          <w:p w14:paraId="1AC72D23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Ivanov</w:t>
            </w:r>
          </w:p>
        </w:tc>
        <w:tc>
          <w:tcPr>
            <w:tcW w:w="2293" w:type="dxa"/>
          </w:tcPr>
          <w:p w14:paraId="661B4DBC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Housekeeping</w:t>
            </w:r>
          </w:p>
        </w:tc>
        <w:tc>
          <w:tcPr>
            <w:tcW w:w="1801" w:type="dxa"/>
          </w:tcPr>
          <w:p w14:paraId="40822413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4</w:t>
            </w:r>
          </w:p>
        </w:tc>
        <w:tc>
          <w:tcPr>
            <w:tcW w:w="856" w:type="dxa"/>
          </w:tcPr>
          <w:p w14:paraId="5BAED3A1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1600</w:t>
            </w:r>
          </w:p>
        </w:tc>
      </w:tr>
    </w:tbl>
    <w:p w14:paraId="70C58D1E" w14:textId="71D856B1" w:rsidR="00C124BF" w:rsidRPr="002935CE" w:rsidRDefault="00C124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Insert Data into Employees Table</w:t>
      </w:r>
    </w:p>
    <w:p w14:paraId="46EFB083" w14:textId="71C468D3" w:rsidR="0076324E" w:rsidRDefault="00C124BF" w:rsidP="0076324E">
      <w:r>
        <w:t xml:space="preserve">Insert new records into table </w:t>
      </w:r>
      <w:r w:rsidRPr="007E3F0A">
        <w:rPr>
          <w:rFonts w:ascii="Consolas" w:hAnsi="Consolas"/>
          <w:b/>
          <w:bCs/>
        </w:rPr>
        <w:t>employees</w:t>
      </w:r>
      <w:r w:rsidR="004839F6">
        <w:rPr>
          <w:b/>
          <w:bCs/>
        </w:rPr>
        <w:t xml:space="preserve"> </w:t>
      </w:r>
      <w:r w:rsidR="004839F6" w:rsidRPr="004839F6">
        <w:t xml:space="preserve">by </w:t>
      </w:r>
      <w:r w:rsidR="004839F6">
        <w:t xml:space="preserve">writing a </w:t>
      </w:r>
      <w:r w:rsidR="004839F6" w:rsidRPr="004839F6">
        <w:t>query</w:t>
      </w:r>
      <w:r w:rsidR="0076324E">
        <w:t>.</w:t>
      </w:r>
      <w:r w:rsidR="00CD2D09">
        <w:t xml:space="preserve"> Select all employees’ info to check the new entries.</w:t>
      </w:r>
    </w:p>
    <w:p w14:paraId="3E4D7E59" w14:textId="77777777" w:rsidR="0076324E" w:rsidRPr="0076324E" w:rsidRDefault="0076324E" w:rsidP="00D45390">
      <w:pPr>
        <w:ind w:left="360"/>
        <w:rPr>
          <w:b/>
          <w:bCs/>
        </w:rPr>
      </w:pPr>
      <w:r w:rsidRPr="0076324E">
        <w:rPr>
          <w:b/>
          <w:bCs/>
        </w:rPr>
        <w:t xml:space="preserve">New values: </w:t>
      </w:r>
    </w:p>
    <w:p w14:paraId="15B91EF9" w14:textId="6E51E264" w:rsidR="0076324E" w:rsidRPr="002935CE" w:rsidRDefault="0076324E" w:rsidP="00D45390">
      <w:pPr>
        <w:ind w:left="360"/>
        <w:rPr>
          <w:rFonts w:ascii="Consolas" w:hAnsi="Consolas"/>
          <w:b/>
          <w:bCs/>
        </w:rPr>
      </w:pPr>
      <w:r w:rsidRPr="002935CE">
        <w:rPr>
          <w:rFonts w:ascii="Consolas" w:hAnsi="Consolas"/>
          <w:b/>
          <w:bCs/>
        </w:rPr>
        <w:t>Samantha Young, Housekeeping, 4, 900</w:t>
      </w:r>
    </w:p>
    <w:p w14:paraId="56671149" w14:textId="74074045" w:rsidR="0076324E" w:rsidRPr="002935CE" w:rsidRDefault="0076324E" w:rsidP="00D45390">
      <w:pPr>
        <w:ind w:left="360"/>
        <w:rPr>
          <w:rFonts w:ascii="Consolas" w:hAnsi="Consolas"/>
          <w:b/>
          <w:bCs/>
        </w:rPr>
      </w:pPr>
      <w:r w:rsidRPr="002935CE">
        <w:rPr>
          <w:rFonts w:ascii="Consolas" w:hAnsi="Consolas"/>
          <w:b/>
          <w:bCs/>
        </w:rPr>
        <w:t>Roger Palmer, Waiter, 3, 928.33</w:t>
      </w:r>
    </w:p>
    <w:p w14:paraId="58275ED9" w14:textId="48B301F9" w:rsidR="00753E9C" w:rsidRPr="00753E9C" w:rsidRDefault="00753E9C" w:rsidP="00753E9C">
      <w:pPr>
        <w:rPr>
          <w:lang w:val="bg-BG"/>
        </w:rPr>
      </w:pPr>
      <w:r>
        <w:t xml:space="preserve">Submit </w:t>
      </w:r>
      <w:r w:rsidRPr="00753E9C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INSERT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4EAA2396" w14:textId="77777777" w:rsidR="0076324E" w:rsidRPr="002935CE" w:rsidRDefault="0076324E" w:rsidP="002935CE">
      <w:pPr>
        <w:pStyle w:val="Heading4"/>
        <w:rPr>
          <w:b w:val="0"/>
          <w:szCs w:val="28"/>
          <w:lang w:val="bg-BG"/>
        </w:rPr>
      </w:pPr>
      <w:r w:rsidRPr="002935CE">
        <w:rPr>
          <w:rStyle w:val="3"/>
          <w:b/>
        </w:rPr>
        <w:t>Example</w:t>
      </w:r>
    </w:p>
    <w:tbl>
      <w:tblPr>
        <w:tblStyle w:val="TableGrid"/>
        <w:tblW w:w="8153" w:type="dxa"/>
        <w:tblInd w:w="358" w:type="dxa"/>
        <w:tblLook w:val="04A0" w:firstRow="1" w:lastRow="0" w:firstColumn="1" w:lastColumn="0" w:noHBand="0" w:noVBand="1"/>
      </w:tblPr>
      <w:tblGrid>
        <w:gridCol w:w="815"/>
        <w:gridCol w:w="1352"/>
        <w:gridCol w:w="1352"/>
        <w:gridCol w:w="1740"/>
        <w:gridCol w:w="1833"/>
        <w:gridCol w:w="1061"/>
      </w:tblGrid>
      <w:tr w:rsidR="0076324E" w14:paraId="25A7C2AF" w14:textId="77777777" w:rsidTr="00D45390">
        <w:trPr>
          <w:trHeight w:val="404"/>
        </w:trPr>
        <w:tc>
          <w:tcPr>
            <w:tcW w:w="815" w:type="dxa"/>
            <w:shd w:val="clear" w:color="auto" w:fill="D9D9D9" w:themeFill="background1" w:themeFillShade="D9"/>
          </w:tcPr>
          <w:p w14:paraId="702412AC" w14:textId="77777777" w:rsidR="0076324E" w:rsidRDefault="0076324E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52" w:type="dxa"/>
            <w:shd w:val="clear" w:color="auto" w:fill="D9D9D9" w:themeFill="background1" w:themeFillShade="D9"/>
          </w:tcPr>
          <w:p w14:paraId="32ED40E1" w14:textId="61F712C0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</w:t>
            </w:r>
            <w:r w:rsidR="0076324E">
              <w:rPr>
                <w:b/>
              </w:rPr>
              <w:t>irst_name</w:t>
            </w:r>
            <w:proofErr w:type="spellEnd"/>
          </w:p>
        </w:tc>
        <w:tc>
          <w:tcPr>
            <w:tcW w:w="1352" w:type="dxa"/>
            <w:shd w:val="clear" w:color="auto" w:fill="D9D9D9" w:themeFill="background1" w:themeFillShade="D9"/>
          </w:tcPr>
          <w:p w14:paraId="52DEBCE5" w14:textId="6D843994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</w:t>
            </w:r>
            <w:r w:rsidR="0076324E">
              <w:rPr>
                <w:b/>
              </w:rPr>
              <w:t>ast_name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46019022" w14:textId="4EDE14AD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</w:t>
            </w:r>
            <w:r w:rsidR="0076324E">
              <w:rPr>
                <w:b/>
              </w:rPr>
              <w:t>ob_title</w:t>
            </w:r>
            <w:proofErr w:type="spellEnd"/>
          </w:p>
        </w:tc>
        <w:tc>
          <w:tcPr>
            <w:tcW w:w="1833" w:type="dxa"/>
            <w:shd w:val="clear" w:color="auto" w:fill="D9D9D9" w:themeFill="background1" w:themeFillShade="D9"/>
          </w:tcPr>
          <w:p w14:paraId="45033441" w14:textId="04D189FD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</w:t>
            </w:r>
            <w:r w:rsidR="0076324E">
              <w:rPr>
                <w:b/>
              </w:rPr>
              <w:t>epartment_id</w:t>
            </w:r>
            <w:proofErr w:type="spellEnd"/>
          </w:p>
        </w:tc>
        <w:tc>
          <w:tcPr>
            <w:tcW w:w="1061" w:type="dxa"/>
            <w:shd w:val="clear" w:color="auto" w:fill="D9D9D9" w:themeFill="background1" w:themeFillShade="D9"/>
          </w:tcPr>
          <w:p w14:paraId="26F87B87" w14:textId="77777777" w:rsidR="0076324E" w:rsidRDefault="0076324E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6324E" w14:paraId="4835C622" w14:textId="77777777" w:rsidTr="00D45390">
        <w:trPr>
          <w:trHeight w:val="530"/>
        </w:trPr>
        <w:tc>
          <w:tcPr>
            <w:tcW w:w="815" w:type="dxa"/>
          </w:tcPr>
          <w:p w14:paraId="1EE958BD" w14:textId="421DCDFB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352" w:type="dxa"/>
          </w:tcPr>
          <w:p w14:paraId="78FE0D91" w14:textId="71EFBEAE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352" w:type="dxa"/>
          </w:tcPr>
          <w:p w14:paraId="455B7BBF" w14:textId="77A437D3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740" w:type="dxa"/>
          </w:tcPr>
          <w:p w14:paraId="61A722D4" w14:textId="36BE2F62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833" w:type="dxa"/>
          </w:tcPr>
          <w:p w14:paraId="63F0140D" w14:textId="1E016A93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061" w:type="dxa"/>
          </w:tcPr>
          <w:p w14:paraId="0C3E2C4A" w14:textId="3E593326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</w:tr>
      <w:tr w:rsidR="00D45390" w14:paraId="6760D02E" w14:textId="77777777" w:rsidTr="00D45390">
        <w:trPr>
          <w:trHeight w:val="530"/>
        </w:trPr>
        <w:tc>
          <w:tcPr>
            <w:tcW w:w="815" w:type="dxa"/>
          </w:tcPr>
          <w:p w14:paraId="51FEE97B" w14:textId="7DD44EE1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10</w:t>
            </w:r>
          </w:p>
        </w:tc>
        <w:tc>
          <w:tcPr>
            <w:tcW w:w="1352" w:type="dxa"/>
          </w:tcPr>
          <w:p w14:paraId="3B4FF970" w14:textId="2AB09B7A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Samantha</w:t>
            </w:r>
          </w:p>
        </w:tc>
        <w:tc>
          <w:tcPr>
            <w:tcW w:w="1352" w:type="dxa"/>
          </w:tcPr>
          <w:p w14:paraId="06210ACB" w14:textId="7A206E2D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Young</w:t>
            </w:r>
          </w:p>
        </w:tc>
        <w:tc>
          <w:tcPr>
            <w:tcW w:w="1740" w:type="dxa"/>
          </w:tcPr>
          <w:p w14:paraId="3CA7BDB3" w14:textId="439654C5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Housekeeping</w:t>
            </w:r>
          </w:p>
        </w:tc>
        <w:tc>
          <w:tcPr>
            <w:tcW w:w="1833" w:type="dxa"/>
          </w:tcPr>
          <w:p w14:paraId="0A255F76" w14:textId="38D8EA39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4</w:t>
            </w:r>
          </w:p>
        </w:tc>
        <w:tc>
          <w:tcPr>
            <w:tcW w:w="1061" w:type="dxa"/>
          </w:tcPr>
          <w:p w14:paraId="56CBE6C4" w14:textId="7CDC2E80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900</w:t>
            </w:r>
          </w:p>
        </w:tc>
      </w:tr>
      <w:tr w:rsidR="00D45390" w14:paraId="40454EED" w14:textId="77777777" w:rsidTr="00D45390">
        <w:trPr>
          <w:trHeight w:val="543"/>
        </w:trPr>
        <w:tc>
          <w:tcPr>
            <w:tcW w:w="815" w:type="dxa"/>
          </w:tcPr>
          <w:p w14:paraId="081F72E5" w14:textId="25829F24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11</w:t>
            </w:r>
          </w:p>
        </w:tc>
        <w:tc>
          <w:tcPr>
            <w:tcW w:w="1352" w:type="dxa"/>
          </w:tcPr>
          <w:p w14:paraId="39876A2C" w14:textId="2061A540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Roger</w:t>
            </w:r>
          </w:p>
        </w:tc>
        <w:tc>
          <w:tcPr>
            <w:tcW w:w="1352" w:type="dxa"/>
          </w:tcPr>
          <w:p w14:paraId="1B00EF8E" w14:textId="61EF66C3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Palmer</w:t>
            </w:r>
          </w:p>
        </w:tc>
        <w:tc>
          <w:tcPr>
            <w:tcW w:w="1740" w:type="dxa"/>
          </w:tcPr>
          <w:p w14:paraId="0DF2DEB3" w14:textId="7B848B83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Waiter</w:t>
            </w:r>
          </w:p>
        </w:tc>
        <w:tc>
          <w:tcPr>
            <w:tcW w:w="1833" w:type="dxa"/>
          </w:tcPr>
          <w:p w14:paraId="395630C6" w14:textId="43A1C65D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3</w:t>
            </w:r>
          </w:p>
        </w:tc>
        <w:tc>
          <w:tcPr>
            <w:tcW w:w="1061" w:type="dxa"/>
          </w:tcPr>
          <w:p w14:paraId="3A99FB2A" w14:textId="32555660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928.33</w:t>
            </w:r>
          </w:p>
        </w:tc>
      </w:tr>
    </w:tbl>
    <w:p w14:paraId="48DD7EC8" w14:textId="7111A257" w:rsidR="00235572" w:rsidRPr="002935CE" w:rsidRDefault="00235572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Update Employees Salary</w:t>
      </w:r>
    </w:p>
    <w:p w14:paraId="74559618" w14:textId="77777777" w:rsidR="00235572" w:rsidRDefault="00235572" w:rsidP="00235572">
      <w:r>
        <w:t xml:space="preserve">Update all employees' salaries whose </w:t>
      </w:r>
      <w:proofErr w:type="spellStart"/>
      <w:r>
        <w:rPr>
          <w:rFonts w:ascii="Consolas" w:hAnsi="Consolas"/>
          <w:b/>
        </w:rPr>
        <w:t>job_title</w:t>
      </w:r>
      <w:proofErr w:type="spellEnd"/>
      <w:r>
        <w:t xml:space="preserve"> is "</w:t>
      </w:r>
      <w:r w:rsidRPr="003C5256">
        <w:rPr>
          <w:rFonts w:ascii="Consolas" w:hAnsi="Consolas"/>
          <w:b/>
        </w:rPr>
        <w:t>Manager</w:t>
      </w:r>
      <w:r>
        <w:t xml:space="preserve">" by </w:t>
      </w:r>
      <w:r>
        <w:rPr>
          <w:b/>
        </w:rPr>
        <w:t xml:space="preserve">adding </w:t>
      </w:r>
      <w:r w:rsidRPr="003C5256">
        <w:rPr>
          <w:rFonts w:ascii="Consolas" w:hAnsi="Consolas"/>
          <w:b/>
        </w:rPr>
        <w:t>100</w:t>
      </w:r>
      <w:r>
        <w:t xml:space="preserve">. </w:t>
      </w:r>
    </w:p>
    <w:p w14:paraId="126C15F3" w14:textId="28DEC73A" w:rsidR="00235572" w:rsidRDefault="00235572" w:rsidP="00235572">
      <w:r w:rsidRPr="00D23960">
        <w:rPr>
          <w:b/>
        </w:rPr>
        <w:t>Retrieve</w:t>
      </w:r>
      <w:r>
        <w:t xml:space="preserve"> information</w:t>
      </w:r>
      <w:r w:rsidR="00711D22">
        <w:t xml:space="preserve"> </w:t>
      </w:r>
      <w:r>
        <w:t xml:space="preserve">from table </w:t>
      </w:r>
      <w:r w:rsidRPr="003C5256">
        <w:rPr>
          <w:rFonts w:ascii="Consolas" w:hAnsi="Consolas"/>
          <w:b/>
        </w:rPr>
        <w:t>employees</w:t>
      </w:r>
      <w:r w:rsidR="00D37AA0">
        <w:rPr>
          <w:b/>
        </w:rPr>
        <w:t xml:space="preserve"> </w:t>
      </w:r>
      <w:r w:rsidR="00D37AA0" w:rsidRPr="00D37AA0">
        <w:rPr>
          <w:bCs/>
        </w:rPr>
        <w:t xml:space="preserve">for all </w:t>
      </w:r>
      <w:r w:rsidR="00D37AA0" w:rsidRPr="00711D22">
        <w:rPr>
          <w:b/>
        </w:rPr>
        <w:t>managers</w:t>
      </w:r>
      <w:r>
        <w:t>.</w:t>
      </w:r>
    </w:p>
    <w:p w14:paraId="52402C18" w14:textId="6EB5CB8A" w:rsidR="00A77963" w:rsidRDefault="00A77963" w:rsidP="00235572">
      <w:pPr>
        <w:rPr>
          <w:lang w:val="bg-BG"/>
        </w:rPr>
      </w:pPr>
      <w:r>
        <w:t xml:space="preserve">Submit </w:t>
      </w:r>
      <w:r w:rsidRPr="00A77963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UPDATE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0E7A0619" w14:textId="77777777" w:rsidR="002A4391" w:rsidRPr="002935CE" w:rsidRDefault="002A4391" w:rsidP="002935CE">
      <w:pPr>
        <w:pStyle w:val="Heading4"/>
        <w:rPr>
          <w:rStyle w:val="3"/>
          <w:b/>
          <w:bCs/>
        </w:rPr>
      </w:pPr>
      <w:r w:rsidRPr="002935CE">
        <w:rPr>
          <w:rStyle w:val="3"/>
          <w:b/>
          <w:bCs/>
        </w:rPr>
        <w:t>Example</w:t>
      </w:r>
    </w:p>
    <w:tbl>
      <w:tblPr>
        <w:tblStyle w:val="TableGrid"/>
        <w:tblW w:w="8153" w:type="dxa"/>
        <w:tblInd w:w="358" w:type="dxa"/>
        <w:tblLook w:val="04A0" w:firstRow="1" w:lastRow="0" w:firstColumn="1" w:lastColumn="0" w:noHBand="0" w:noVBand="1"/>
      </w:tblPr>
      <w:tblGrid>
        <w:gridCol w:w="815"/>
        <w:gridCol w:w="1352"/>
        <w:gridCol w:w="1352"/>
        <w:gridCol w:w="1740"/>
        <w:gridCol w:w="1833"/>
        <w:gridCol w:w="1061"/>
      </w:tblGrid>
      <w:tr w:rsidR="002A4391" w14:paraId="42505C04" w14:textId="77777777" w:rsidTr="00D37AA0">
        <w:trPr>
          <w:trHeight w:val="404"/>
        </w:trPr>
        <w:tc>
          <w:tcPr>
            <w:tcW w:w="815" w:type="dxa"/>
            <w:shd w:val="clear" w:color="auto" w:fill="D9D9D9" w:themeFill="background1" w:themeFillShade="D9"/>
          </w:tcPr>
          <w:p w14:paraId="7A489B9C" w14:textId="77777777" w:rsidR="002A4391" w:rsidRDefault="002A4391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52" w:type="dxa"/>
            <w:shd w:val="clear" w:color="auto" w:fill="D9D9D9" w:themeFill="background1" w:themeFillShade="D9"/>
          </w:tcPr>
          <w:p w14:paraId="4E86A828" w14:textId="6888CF48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</w:t>
            </w:r>
            <w:r w:rsidR="002A4391">
              <w:rPr>
                <w:b/>
              </w:rPr>
              <w:t>irst_name</w:t>
            </w:r>
            <w:proofErr w:type="spellEnd"/>
          </w:p>
        </w:tc>
        <w:tc>
          <w:tcPr>
            <w:tcW w:w="1352" w:type="dxa"/>
            <w:shd w:val="clear" w:color="auto" w:fill="D9D9D9" w:themeFill="background1" w:themeFillShade="D9"/>
          </w:tcPr>
          <w:p w14:paraId="1EEDE35F" w14:textId="7CCDE88F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</w:t>
            </w:r>
            <w:r w:rsidR="002A4391">
              <w:rPr>
                <w:b/>
              </w:rPr>
              <w:t>ast_name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27386903" w14:textId="2E79B54B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</w:t>
            </w:r>
            <w:r w:rsidR="002A4391">
              <w:rPr>
                <w:b/>
              </w:rPr>
              <w:t>ob_title</w:t>
            </w:r>
            <w:proofErr w:type="spellEnd"/>
          </w:p>
        </w:tc>
        <w:tc>
          <w:tcPr>
            <w:tcW w:w="1833" w:type="dxa"/>
            <w:shd w:val="clear" w:color="auto" w:fill="D9D9D9" w:themeFill="background1" w:themeFillShade="D9"/>
          </w:tcPr>
          <w:p w14:paraId="3A216617" w14:textId="67B2E074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</w:t>
            </w:r>
            <w:r w:rsidR="002A4391">
              <w:rPr>
                <w:b/>
              </w:rPr>
              <w:t>epartment_id</w:t>
            </w:r>
            <w:proofErr w:type="spellEnd"/>
          </w:p>
        </w:tc>
        <w:tc>
          <w:tcPr>
            <w:tcW w:w="1061" w:type="dxa"/>
            <w:shd w:val="clear" w:color="auto" w:fill="D9D9D9" w:themeFill="background1" w:themeFillShade="D9"/>
          </w:tcPr>
          <w:p w14:paraId="2E565D91" w14:textId="77777777" w:rsidR="002A4391" w:rsidRDefault="002A4391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D37AA0" w14:paraId="0E707CAA" w14:textId="77777777" w:rsidTr="00D37AA0">
        <w:trPr>
          <w:trHeight w:val="530"/>
        </w:trPr>
        <w:tc>
          <w:tcPr>
            <w:tcW w:w="815" w:type="dxa"/>
          </w:tcPr>
          <w:p w14:paraId="1FE6E537" w14:textId="4B8C7887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1</w:t>
            </w:r>
          </w:p>
        </w:tc>
        <w:tc>
          <w:tcPr>
            <w:tcW w:w="1352" w:type="dxa"/>
          </w:tcPr>
          <w:p w14:paraId="77F427B3" w14:textId="38814200" w:rsidR="00F501EE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John</w:t>
            </w:r>
          </w:p>
        </w:tc>
        <w:tc>
          <w:tcPr>
            <w:tcW w:w="1352" w:type="dxa"/>
          </w:tcPr>
          <w:p w14:paraId="6CA3EB1F" w14:textId="606A0F18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Smith</w:t>
            </w:r>
          </w:p>
        </w:tc>
        <w:tc>
          <w:tcPr>
            <w:tcW w:w="1740" w:type="dxa"/>
          </w:tcPr>
          <w:p w14:paraId="677FF015" w14:textId="15C76970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Manager</w:t>
            </w:r>
          </w:p>
        </w:tc>
        <w:tc>
          <w:tcPr>
            <w:tcW w:w="1833" w:type="dxa"/>
          </w:tcPr>
          <w:p w14:paraId="322A3E28" w14:textId="19EE177A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1</w:t>
            </w:r>
          </w:p>
        </w:tc>
        <w:tc>
          <w:tcPr>
            <w:tcW w:w="1061" w:type="dxa"/>
          </w:tcPr>
          <w:p w14:paraId="199F46EC" w14:textId="73D69CF7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1000</w:t>
            </w:r>
          </w:p>
        </w:tc>
      </w:tr>
    </w:tbl>
    <w:p w14:paraId="25805F87" w14:textId="73B1FE69" w:rsidR="00235572" w:rsidRDefault="00235572">
      <w:pPr>
        <w:rPr>
          <w:lang w:val="bg-BG"/>
        </w:rPr>
      </w:pPr>
    </w:p>
    <w:p w14:paraId="19BB7031" w14:textId="2855DB0E" w:rsidR="007C53FF" w:rsidRPr="002935CE" w:rsidRDefault="00595C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Delete from Table</w:t>
      </w:r>
    </w:p>
    <w:p w14:paraId="46CBB548" w14:textId="001DB438" w:rsidR="007C53FF" w:rsidRDefault="00595CBF">
      <w:r>
        <w:t xml:space="preserve">Write a query to delete all employees from the </w:t>
      </w:r>
      <w:r w:rsidRPr="009D2158">
        <w:rPr>
          <w:rFonts w:ascii="Consolas" w:hAnsi="Consolas"/>
          <w:b/>
        </w:rPr>
        <w:t>employees</w:t>
      </w:r>
      <w:r>
        <w:t xml:space="preserve"> table who are in department </w:t>
      </w:r>
      <w:r w:rsidRPr="009D2158">
        <w:rPr>
          <w:rFonts w:ascii="Consolas" w:hAnsi="Consolas"/>
          <w:b/>
        </w:rPr>
        <w:t xml:space="preserve">2 </w:t>
      </w:r>
      <w:r w:rsidRPr="009D2158">
        <w:rPr>
          <w:rFonts w:cstheme="minorHAnsi"/>
          <w:b/>
        </w:rPr>
        <w:t>or</w:t>
      </w:r>
      <w:r w:rsidRPr="009D2158">
        <w:rPr>
          <w:rFonts w:ascii="Consolas" w:hAnsi="Consolas"/>
          <w:b/>
        </w:rPr>
        <w:t xml:space="preserve"> 1</w:t>
      </w:r>
      <w:r>
        <w:t>.</w:t>
      </w:r>
      <w:r w:rsidR="004F5B6A">
        <w:t xml:space="preserve"> Then </w:t>
      </w:r>
      <w:r w:rsidR="004F5B6A" w:rsidRPr="00502356">
        <w:rPr>
          <w:b/>
          <w:bCs/>
        </w:rPr>
        <w:t>select</w:t>
      </w:r>
      <w:r w:rsidR="004F5B6A">
        <w:t xml:space="preserve"> all from table </w:t>
      </w:r>
      <w:r w:rsidR="004F5B6A" w:rsidRPr="009D2158">
        <w:rPr>
          <w:rFonts w:ascii="Consolas" w:hAnsi="Consolas"/>
          <w:b/>
          <w:bCs/>
        </w:rPr>
        <w:t>employees</w:t>
      </w:r>
      <w:r w:rsidR="004F5B6A">
        <w:t xml:space="preserve"> and o</w:t>
      </w:r>
      <w:r>
        <w:t xml:space="preserve">rder the information by </w:t>
      </w:r>
      <w:r w:rsidRPr="009D2158">
        <w:rPr>
          <w:rFonts w:ascii="Consolas" w:hAnsi="Consolas"/>
          <w:b/>
          <w:bCs/>
        </w:rPr>
        <w:t>id</w:t>
      </w:r>
      <w:r>
        <w:t>.</w:t>
      </w:r>
    </w:p>
    <w:p w14:paraId="0DA590CA" w14:textId="2B6BAF75" w:rsidR="00502356" w:rsidRPr="007110D1" w:rsidRDefault="00502356">
      <w:pPr>
        <w:rPr>
          <w:lang w:val="bg-BG"/>
        </w:rPr>
      </w:pPr>
      <w:r>
        <w:t xml:space="preserve">Submit </w:t>
      </w:r>
      <w:r w:rsidRPr="00502356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DELETE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0FF66ED0" w14:textId="77777777" w:rsidR="007C53FF" w:rsidRPr="002935CE" w:rsidRDefault="00595CBF" w:rsidP="002935CE">
      <w:pPr>
        <w:pStyle w:val="Heading4"/>
        <w:rPr>
          <w:rStyle w:val="3"/>
          <w:b/>
        </w:rPr>
      </w:pPr>
      <w:r w:rsidRPr="002935CE">
        <w:rPr>
          <w:rStyle w:val="3"/>
          <w:b/>
        </w:rPr>
        <w:t>Example</w:t>
      </w:r>
    </w:p>
    <w:tbl>
      <w:tblPr>
        <w:tblStyle w:val="TableGrid"/>
        <w:tblW w:w="8153" w:type="dxa"/>
        <w:tblInd w:w="358" w:type="dxa"/>
        <w:tblLook w:val="04A0" w:firstRow="1" w:lastRow="0" w:firstColumn="1" w:lastColumn="0" w:noHBand="0" w:noVBand="1"/>
      </w:tblPr>
      <w:tblGrid>
        <w:gridCol w:w="815"/>
        <w:gridCol w:w="1352"/>
        <w:gridCol w:w="1352"/>
        <w:gridCol w:w="1740"/>
        <w:gridCol w:w="1833"/>
        <w:gridCol w:w="1061"/>
      </w:tblGrid>
      <w:tr w:rsidR="007C53FF" w14:paraId="71D6A43F" w14:textId="77777777" w:rsidTr="007428E9">
        <w:trPr>
          <w:trHeight w:val="404"/>
        </w:trPr>
        <w:tc>
          <w:tcPr>
            <w:tcW w:w="815" w:type="dxa"/>
            <w:shd w:val="clear" w:color="auto" w:fill="D9D9D9" w:themeFill="background1" w:themeFillShade="D9"/>
          </w:tcPr>
          <w:p w14:paraId="7C05EB5D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52" w:type="dxa"/>
            <w:shd w:val="clear" w:color="auto" w:fill="D9D9D9" w:themeFill="background1" w:themeFillShade="D9"/>
          </w:tcPr>
          <w:p w14:paraId="0A234BC5" w14:textId="370BD6DD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</w:t>
            </w:r>
            <w:r w:rsidR="00595CBF">
              <w:rPr>
                <w:b/>
              </w:rPr>
              <w:t>irst_name</w:t>
            </w:r>
            <w:proofErr w:type="spellEnd"/>
          </w:p>
        </w:tc>
        <w:tc>
          <w:tcPr>
            <w:tcW w:w="1352" w:type="dxa"/>
            <w:shd w:val="clear" w:color="auto" w:fill="D9D9D9" w:themeFill="background1" w:themeFillShade="D9"/>
          </w:tcPr>
          <w:p w14:paraId="071E7726" w14:textId="6C6AC078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</w:t>
            </w:r>
            <w:r w:rsidR="00595CBF">
              <w:rPr>
                <w:b/>
              </w:rPr>
              <w:t>ast_name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36CD9139" w14:textId="3A234231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</w:t>
            </w:r>
            <w:r w:rsidR="00595CBF">
              <w:rPr>
                <w:b/>
              </w:rPr>
              <w:t>ob_title</w:t>
            </w:r>
            <w:proofErr w:type="spellEnd"/>
          </w:p>
        </w:tc>
        <w:tc>
          <w:tcPr>
            <w:tcW w:w="1833" w:type="dxa"/>
            <w:shd w:val="clear" w:color="auto" w:fill="D9D9D9" w:themeFill="background1" w:themeFillShade="D9"/>
          </w:tcPr>
          <w:p w14:paraId="0748F5D4" w14:textId="59360643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</w:t>
            </w:r>
            <w:r w:rsidR="00595CBF">
              <w:rPr>
                <w:b/>
              </w:rPr>
              <w:t>epartment_id</w:t>
            </w:r>
            <w:proofErr w:type="spellEnd"/>
          </w:p>
        </w:tc>
        <w:tc>
          <w:tcPr>
            <w:tcW w:w="1061" w:type="dxa"/>
            <w:shd w:val="clear" w:color="auto" w:fill="D9D9D9" w:themeFill="background1" w:themeFillShade="D9"/>
          </w:tcPr>
          <w:p w14:paraId="150B6962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78F2A459" w14:textId="77777777" w:rsidTr="007428E9">
        <w:trPr>
          <w:trHeight w:val="530"/>
        </w:trPr>
        <w:tc>
          <w:tcPr>
            <w:tcW w:w="815" w:type="dxa"/>
          </w:tcPr>
          <w:p w14:paraId="5268084F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3</w:t>
            </w:r>
          </w:p>
        </w:tc>
        <w:tc>
          <w:tcPr>
            <w:tcW w:w="1352" w:type="dxa"/>
          </w:tcPr>
          <w:p w14:paraId="7C13AF9D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Smith</w:t>
            </w:r>
          </w:p>
        </w:tc>
        <w:tc>
          <w:tcPr>
            <w:tcW w:w="1352" w:type="dxa"/>
          </w:tcPr>
          <w:p w14:paraId="1A450FFA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Johnson</w:t>
            </w:r>
          </w:p>
        </w:tc>
        <w:tc>
          <w:tcPr>
            <w:tcW w:w="1740" w:type="dxa"/>
          </w:tcPr>
          <w:p w14:paraId="668299B3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Porter</w:t>
            </w:r>
          </w:p>
        </w:tc>
        <w:tc>
          <w:tcPr>
            <w:tcW w:w="1833" w:type="dxa"/>
          </w:tcPr>
          <w:p w14:paraId="3B4F447D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4</w:t>
            </w:r>
          </w:p>
        </w:tc>
        <w:tc>
          <w:tcPr>
            <w:tcW w:w="1061" w:type="dxa"/>
          </w:tcPr>
          <w:p w14:paraId="6B034ECB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1100</w:t>
            </w:r>
          </w:p>
        </w:tc>
      </w:tr>
      <w:tr w:rsidR="007C53FF" w14:paraId="0EDCFE12" w14:textId="77777777" w:rsidTr="007428E9">
        <w:trPr>
          <w:trHeight w:val="530"/>
        </w:trPr>
        <w:tc>
          <w:tcPr>
            <w:tcW w:w="815" w:type="dxa"/>
          </w:tcPr>
          <w:p w14:paraId="0F97EC09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6</w:t>
            </w:r>
          </w:p>
        </w:tc>
        <w:tc>
          <w:tcPr>
            <w:tcW w:w="1352" w:type="dxa"/>
          </w:tcPr>
          <w:p w14:paraId="5246D8EE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Ivan</w:t>
            </w:r>
          </w:p>
        </w:tc>
        <w:tc>
          <w:tcPr>
            <w:tcW w:w="1352" w:type="dxa"/>
          </w:tcPr>
          <w:p w14:paraId="02FCFD21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Petrov</w:t>
            </w:r>
          </w:p>
        </w:tc>
        <w:tc>
          <w:tcPr>
            <w:tcW w:w="1740" w:type="dxa"/>
          </w:tcPr>
          <w:p w14:paraId="3E878639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Waiter</w:t>
            </w:r>
          </w:p>
        </w:tc>
        <w:tc>
          <w:tcPr>
            <w:tcW w:w="1833" w:type="dxa"/>
          </w:tcPr>
          <w:p w14:paraId="70350B21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3</w:t>
            </w:r>
          </w:p>
        </w:tc>
        <w:tc>
          <w:tcPr>
            <w:tcW w:w="1061" w:type="dxa"/>
          </w:tcPr>
          <w:p w14:paraId="3DF8DA57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990</w:t>
            </w:r>
          </w:p>
        </w:tc>
      </w:tr>
      <w:tr w:rsidR="007C53FF" w14:paraId="4B965DC0" w14:textId="77777777" w:rsidTr="007428E9">
        <w:trPr>
          <w:trHeight w:val="530"/>
        </w:trPr>
        <w:tc>
          <w:tcPr>
            <w:tcW w:w="815" w:type="dxa"/>
          </w:tcPr>
          <w:p w14:paraId="4F0BB06F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7</w:t>
            </w:r>
          </w:p>
        </w:tc>
        <w:tc>
          <w:tcPr>
            <w:tcW w:w="1352" w:type="dxa"/>
          </w:tcPr>
          <w:p w14:paraId="0E7C7F80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Jack</w:t>
            </w:r>
          </w:p>
        </w:tc>
        <w:tc>
          <w:tcPr>
            <w:tcW w:w="1352" w:type="dxa"/>
          </w:tcPr>
          <w:p w14:paraId="5933F790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Jackson</w:t>
            </w:r>
          </w:p>
        </w:tc>
        <w:tc>
          <w:tcPr>
            <w:tcW w:w="1740" w:type="dxa"/>
          </w:tcPr>
          <w:p w14:paraId="39AD33A4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Executive Chef</w:t>
            </w:r>
          </w:p>
        </w:tc>
        <w:tc>
          <w:tcPr>
            <w:tcW w:w="1833" w:type="dxa"/>
          </w:tcPr>
          <w:p w14:paraId="44A2FCBC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3</w:t>
            </w:r>
          </w:p>
        </w:tc>
        <w:tc>
          <w:tcPr>
            <w:tcW w:w="1061" w:type="dxa"/>
          </w:tcPr>
          <w:p w14:paraId="3BC69030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1800</w:t>
            </w:r>
          </w:p>
        </w:tc>
      </w:tr>
      <w:tr w:rsidR="007C53FF" w14:paraId="22F5DDB2" w14:textId="77777777" w:rsidTr="007428E9">
        <w:trPr>
          <w:trHeight w:val="543"/>
        </w:trPr>
        <w:tc>
          <w:tcPr>
            <w:tcW w:w="815" w:type="dxa"/>
          </w:tcPr>
          <w:p w14:paraId="62976032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9</w:t>
            </w:r>
          </w:p>
        </w:tc>
        <w:tc>
          <w:tcPr>
            <w:tcW w:w="1352" w:type="dxa"/>
          </w:tcPr>
          <w:p w14:paraId="64524903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Nikolay</w:t>
            </w:r>
          </w:p>
        </w:tc>
        <w:tc>
          <w:tcPr>
            <w:tcW w:w="1352" w:type="dxa"/>
          </w:tcPr>
          <w:p w14:paraId="43C7D2AE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Ivanov</w:t>
            </w:r>
          </w:p>
        </w:tc>
        <w:tc>
          <w:tcPr>
            <w:tcW w:w="1740" w:type="dxa"/>
          </w:tcPr>
          <w:p w14:paraId="63EA27D6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Housekeeping</w:t>
            </w:r>
          </w:p>
        </w:tc>
        <w:tc>
          <w:tcPr>
            <w:tcW w:w="1833" w:type="dxa"/>
          </w:tcPr>
          <w:p w14:paraId="290739A6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4</w:t>
            </w:r>
          </w:p>
        </w:tc>
        <w:tc>
          <w:tcPr>
            <w:tcW w:w="1061" w:type="dxa"/>
          </w:tcPr>
          <w:p w14:paraId="153B6747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1600</w:t>
            </w:r>
          </w:p>
        </w:tc>
      </w:tr>
    </w:tbl>
    <w:p w14:paraId="17DCAB6D" w14:textId="7E0CC905" w:rsidR="00C124BF" w:rsidRPr="002935CE" w:rsidRDefault="00E246FC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 xml:space="preserve">Create a View for </w:t>
      </w:r>
      <w:r w:rsidR="00C124BF" w:rsidRPr="002935CE">
        <w:rPr>
          <w:rStyle w:val="2"/>
          <w:b/>
          <w:bCs w:val="0"/>
        </w:rPr>
        <w:t>Top</w:t>
      </w:r>
      <w:r w:rsidR="0084241B" w:rsidRPr="002935CE">
        <w:rPr>
          <w:rStyle w:val="2"/>
          <w:b/>
          <w:bCs w:val="0"/>
        </w:rPr>
        <w:t xml:space="preserve"> P</w:t>
      </w:r>
      <w:r w:rsidR="00C124BF" w:rsidRPr="002935CE">
        <w:rPr>
          <w:rStyle w:val="2"/>
          <w:b/>
          <w:bCs w:val="0"/>
        </w:rPr>
        <w:t>aid Employee</w:t>
      </w:r>
    </w:p>
    <w:p w14:paraId="07A93437" w14:textId="248F1346" w:rsidR="00C124BF" w:rsidRDefault="00C124BF" w:rsidP="00C124BF">
      <w:r>
        <w:t xml:space="preserve">Write a query to create </w:t>
      </w:r>
      <w:r w:rsidRPr="00C124BF">
        <w:t>a</w:t>
      </w:r>
      <w:r w:rsidRPr="00C124BF">
        <w:rPr>
          <w:b/>
          <w:bCs/>
        </w:rPr>
        <w:t xml:space="preserve"> view</w:t>
      </w:r>
      <w:r>
        <w:t xml:space="preserve"> that selects all information about the </w:t>
      </w:r>
      <w:r w:rsidR="0058385A">
        <w:t>top-paid</w:t>
      </w:r>
      <w:r>
        <w:t xml:space="preserve"> employee from the </w:t>
      </w:r>
      <w:r w:rsidRPr="00550FF5">
        <w:rPr>
          <w:rFonts w:ascii="Consolas" w:hAnsi="Consolas"/>
          <w:b/>
        </w:rPr>
        <w:t>employees</w:t>
      </w:r>
      <w:r>
        <w:t xml:space="preserve"> table in the </w:t>
      </w:r>
      <w:r w:rsidRPr="00550FF5">
        <w:rPr>
          <w:rFonts w:ascii="Consolas" w:hAnsi="Consolas"/>
          <w:b/>
        </w:rPr>
        <w:t>hotel</w:t>
      </w:r>
      <w:r>
        <w:t xml:space="preserve"> database.</w:t>
      </w:r>
      <w:r w:rsidR="0058385A">
        <w:t xml:space="preserve"> </w:t>
      </w:r>
      <w:r w:rsidR="0084241B">
        <w:t>Call</w:t>
      </w:r>
      <w:r w:rsidR="0058385A">
        <w:t xml:space="preserve"> your view to check the results.</w:t>
      </w:r>
    </w:p>
    <w:p w14:paraId="59F7D9D3" w14:textId="331EDEB2" w:rsidR="0058385A" w:rsidRDefault="0058385A" w:rsidP="00C124BF">
      <w:pPr>
        <w:rPr>
          <w:lang w:val="bg-BG"/>
        </w:rPr>
      </w:pPr>
      <w:r>
        <w:t xml:space="preserve">Submit </w:t>
      </w:r>
      <w:r w:rsidRPr="0058385A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CREATE VIEW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0144DDA1" w14:textId="77777777" w:rsidR="00C124BF" w:rsidRPr="009B7A2D" w:rsidRDefault="00C124BF" w:rsidP="009B7A2D">
      <w:pPr>
        <w:pStyle w:val="Heading4"/>
        <w:rPr>
          <w:rStyle w:val="3"/>
          <w:b/>
          <w:bCs/>
        </w:rPr>
      </w:pPr>
      <w:r w:rsidRPr="009B7A2D">
        <w:rPr>
          <w:rStyle w:val="3"/>
          <w:b/>
          <w:bCs/>
        </w:rPr>
        <w:t>Example</w:t>
      </w:r>
    </w:p>
    <w:tbl>
      <w:tblPr>
        <w:tblStyle w:val="TableGrid"/>
        <w:tblW w:w="8123" w:type="dxa"/>
        <w:tblInd w:w="358" w:type="dxa"/>
        <w:tblLook w:val="04A0" w:firstRow="1" w:lastRow="0" w:firstColumn="1" w:lastColumn="0" w:noHBand="0" w:noVBand="1"/>
      </w:tblPr>
      <w:tblGrid>
        <w:gridCol w:w="389"/>
        <w:gridCol w:w="1208"/>
        <w:gridCol w:w="1169"/>
        <w:gridCol w:w="1691"/>
        <w:gridCol w:w="2248"/>
        <w:gridCol w:w="1418"/>
      </w:tblGrid>
      <w:tr w:rsidR="00C124BF" w14:paraId="04088CF9" w14:textId="77777777" w:rsidTr="00326E65">
        <w:trPr>
          <w:trHeight w:val="390"/>
        </w:trPr>
        <w:tc>
          <w:tcPr>
            <w:tcW w:w="386" w:type="dxa"/>
            <w:shd w:val="clear" w:color="auto" w:fill="D9D9D9" w:themeFill="background1" w:themeFillShade="D9"/>
          </w:tcPr>
          <w:p w14:paraId="49F70D14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200" w:type="dxa"/>
            <w:shd w:val="clear" w:color="auto" w:fill="D9D9D9" w:themeFill="background1" w:themeFillShade="D9"/>
          </w:tcPr>
          <w:p w14:paraId="25BD9CD3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160" w:type="dxa"/>
            <w:shd w:val="clear" w:color="auto" w:fill="D9D9D9" w:themeFill="background1" w:themeFillShade="D9"/>
          </w:tcPr>
          <w:p w14:paraId="76360073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1695" w:type="dxa"/>
            <w:shd w:val="clear" w:color="auto" w:fill="D9D9D9" w:themeFill="background1" w:themeFillShade="D9"/>
          </w:tcPr>
          <w:p w14:paraId="10BC25A7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2256" w:type="dxa"/>
            <w:shd w:val="clear" w:color="auto" w:fill="D9D9D9" w:themeFill="background1" w:themeFillShade="D9"/>
          </w:tcPr>
          <w:p w14:paraId="1CFD4479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epartment_id</w:t>
            </w:r>
            <w:proofErr w:type="spellEnd"/>
          </w:p>
        </w:tc>
        <w:tc>
          <w:tcPr>
            <w:tcW w:w="1426" w:type="dxa"/>
            <w:shd w:val="clear" w:color="auto" w:fill="D9D9D9" w:themeFill="background1" w:themeFillShade="D9"/>
          </w:tcPr>
          <w:p w14:paraId="3B389067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C124BF" w:rsidRPr="00247442" w14:paraId="612BC078" w14:textId="77777777" w:rsidTr="005D464D">
        <w:trPr>
          <w:trHeight w:val="542"/>
        </w:trPr>
        <w:tc>
          <w:tcPr>
            <w:tcW w:w="386" w:type="dxa"/>
          </w:tcPr>
          <w:p w14:paraId="5714DFDB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8</w:t>
            </w:r>
          </w:p>
        </w:tc>
        <w:tc>
          <w:tcPr>
            <w:tcW w:w="1200" w:type="dxa"/>
          </w:tcPr>
          <w:p w14:paraId="56DCC5A0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Pedro</w:t>
            </w:r>
          </w:p>
        </w:tc>
        <w:tc>
          <w:tcPr>
            <w:tcW w:w="1160" w:type="dxa"/>
          </w:tcPr>
          <w:p w14:paraId="6E9668A2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Petrov</w:t>
            </w:r>
          </w:p>
        </w:tc>
        <w:tc>
          <w:tcPr>
            <w:tcW w:w="1695" w:type="dxa"/>
          </w:tcPr>
          <w:p w14:paraId="1B390311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Front Desk Supervisor</w:t>
            </w:r>
          </w:p>
        </w:tc>
        <w:tc>
          <w:tcPr>
            <w:tcW w:w="2256" w:type="dxa"/>
          </w:tcPr>
          <w:p w14:paraId="75377286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1</w:t>
            </w:r>
          </w:p>
        </w:tc>
        <w:tc>
          <w:tcPr>
            <w:tcW w:w="1426" w:type="dxa"/>
          </w:tcPr>
          <w:p w14:paraId="6B31663A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2100</w:t>
            </w:r>
          </w:p>
        </w:tc>
      </w:tr>
    </w:tbl>
    <w:p w14:paraId="172C4195" w14:textId="77777777" w:rsidR="00C124BF" w:rsidRDefault="00C124BF">
      <w:pPr>
        <w:rPr>
          <w:lang w:val="bg-BG"/>
        </w:rPr>
      </w:pPr>
    </w:p>
    <w:sectPr w:rsidR="00C124BF">
      <w:headerReference w:type="default" r:id="rId13"/>
      <w:footerReference w:type="defaul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AECDD" w14:textId="77777777" w:rsidR="00152B80" w:rsidRDefault="00152B80">
      <w:pPr>
        <w:spacing w:before="0" w:after="0" w:line="240" w:lineRule="auto"/>
      </w:pPr>
      <w:r>
        <w:separator/>
      </w:r>
    </w:p>
  </w:endnote>
  <w:endnote w:type="continuationSeparator" w:id="0">
    <w:p w14:paraId="4D70BBC0" w14:textId="77777777" w:rsidR="00152B80" w:rsidRDefault="00152B8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F5D31" w14:textId="65EDAC16" w:rsidR="007C53FF" w:rsidRDefault="00000000">
    <w:pPr>
      <w:pStyle w:val="Footer"/>
    </w:pPr>
    <w:r>
      <w:rPr>
        <w:noProof/>
      </w:rPr>
      <w:pict w14:anchorId="7A45E1A0">
        <v:line id="Straight Connector 19" o:spid="_x0000_s1028" style="position:absolute;z-index:-50331647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0,5.2pt" to="520.9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" strokecolor="#974706 [1609]" strokeweight=".35mm">
          <v:stroke endcap="round"/>
        </v:line>
      </w:pict>
    </w:r>
    <w:r>
      <w:rPr>
        <w:noProof/>
      </w:rPr>
      <w:pict w14:anchorId="415AC468">
        <v:rect id="Text Box 16" o:spid="_x0000_s1027" style="position:absolute;margin-left:109pt;margin-top:7pt;width:411.5pt;height:40.55pt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" filled="f" stroked="f" strokeweight=".26mm">
          <v:textbox inset=".49mm,1.2mm,.49mm,.49mm">
            <w:txbxContent>
              <w:p w14:paraId="6C58B12A" w14:textId="77777777" w:rsidR="007C53FF" w:rsidRDefault="00595CBF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p w14:paraId="219188E1" w14:textId="77777777" w:rsidR="007C53FF" w:rsidRDefault="00595CBF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2846593C" wp14:editId="2DDA2D9D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6149935" wp14:editId="7F46506E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4788856B" wp14:editId="5B7344A4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01D418F" wp14:editId="2D690010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30343C0E" wp14:editId="5EF0C18C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553DF73E" wp14:editId="4542E821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32D01554" wp14:editId="73CEFB19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6683E823" wp14:editId="6D6D82DE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1D427E07" wp14:editId="1AE9A44B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2D192E31">
        <v:rect id="Text Box 6" o:spid="_x0000_s1026" style="position:absolute;margin-left:109.85pt;margin-top:28.05pt;width:40.25pt;height:13.1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" filled="f" stroked="f" strokeweight=".18mm">
          <v:textbox inset=".49mm,0,0,0">
            <w:txbxContent>
              <w:p w14:paraId="238B3623" w14:textId="77777777" w:rsidR="007C53FF" w:rsidRDefault="00595CBF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6F9D0EE6">
        <v:rect id="Text Box 4" o:spid="_x0000_s1025" style="position:absolute;margin-left:444.65pt;margin-top:26.95pt;width:71pt;height:16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" filled="f" stroked="f" strokeweight=".18mm">
          <v:textbox inset="0,0,0,0">
            <w:txbxContent>
              <w:p w14:paraId="16E6947D" w14:textId="77777777" w:rsidR="007C53FF" w:rsidRDefault="00595CBF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2E6FC7">
                  <w:rPr>
                    <w:noProof/>
                    <w:color w:val="000000"/>
                    <w:sz w:val="18"/>
                    <w:szCs w:val="18"/>
                  </w:rPr>
                  <w:t>1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2E6FC7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595CBF">
      <w:rPr>
        <w:noProof/>
      </w:rPr>
      <w:drawing>
        <wp:anchor distT="0" distB="0" distL="114300" distR="114300" simplePos="0" relativeHeight="11" behindDoc="1" locked="0" layoutInCell="1" allowOverlap="1" wp14:anchorId="65EC01F8" wp14:editId="2A146AF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65534" w14:textId="77777777" w:rsidR="00152B80" w:rsidRDefault="00152B80">
      <w:pPr>
        <w:spacing w:before="0" w:after="0" w:line="240" w:lineRule="auto"/>
      </w:pPr>
      <w:r>
        <w:separator/>
      </w:r>
    </w:p>
  </w:footnote>
  <w:footnote w:type="continuationSeparator" w:id="0">
    <w:p w14:paraId="31837C69" w14:textId="77777777" w:rsidR="00152B80" w:rsidRDefault="00152B8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8B863" w14:textId="77777777" w:rsidR="007C53FF" w:rsidRDefault="007C53FF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020AF"/>
    <w:multiLevelType w:val="multilevel"/>
    <w:tmpl w:val="20FEF66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58625EC9"/>
    <w:multiLevelType w:val="hybridMultilevel"/>
    <w:tmpl w:val="6570FC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1093516">
    <w:abstractNumId w:val="0"/>
  </w:num>
  <w:num w:numId="2" w16cid:durableId="16175913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I3NbY0NbcwN7NQ0lEKTi0uzszPAykwrgUAMVLx0iwAAAA="/>
  </w:docVars>
  <w:rsids>
    <w:rsidRoot w:val="007C53FF"/>
    <w:rsid w:val="00022972"/>
    <w:rsid w:val="00033E6E"/>
    <w:rsid w:val="00047DEB"/>
    <w:rsid w:val="00074B3B"/>
    <w:rsid w:val="00094575"/>
    <w:rsid w:val="000A3523"/>
    <w:rsid w:val="000C4374"/>
    <w:rsid w:val="000C4FA2"/>
    <w:rsid w:val="000E11E4"/>
    <w:rsid w:val="00121402"/>
    <w:rsid w:val="001456D2"/>
    <w:rsid w:val="00152B80"/>
    <w:rsid w:val="00156AFE"/>
    <w:rsid w:val="001A30B3"/>
    <w:rsid w:val="001B0211"/>
    <w:rsid w:val="001F6DFC"/>
    <w:rsid w:val="002049F8"/>
    <w:rsid w:val="002077FF"/>
    <w:rsid w:val="00224B0C"/>
    <w:rsid w:val="00235572"/>
    <w:rsid w:val="00243BC5"/>
    <w:rsid w:val="00247442"/>
    <w:rsid w:val="002706C8"/>
    <w:rsid w:val="00283447"/>
    <w:rsid w:val="002935CE"/>
    <w:rsid w:val="002972F8"/>
    <w:rsid w:val="002A4391"/>
    <w:rsid w:val="002E6FC7"/>
    <w:rsid w:val="00327E1B"/>
    <w:rsid w:val="0033629E"/>
    <w:rsid w:val="00351169"/>
    <w:rsid w:val="00377D7A"/>
    <w:rsid w:val="003840A0"/>
    <w:rsid w:val="003A0831"/>
    <w:rsid w:val="003A1237"/>
    <w:rsid w:val="003C4D4B"/>
    <w:rsid w:val="003C5256"/>
    <w:rsid w:val="003D07C6"/>
    <w:rsid w:val="003E0258"/>
    <w:rsid w:val="003F110F"/>
    <w:rsid w:val="003F5ABC"/>
    <w:rsid w:val="00406350"/>
    <w:rsid w:val="00476EF9"/>
    <w:rsid w:val="004839F6"/>
    <w:rsid w:val="0049221E"/>
    <w:rsid w:val="0049629A"/>
    <w:rsid w:val="004D0007"/>
    <w:rsid w:val="004F5B6A"/>
    <w:rsid w:val="00502356"/>
    <w:rsid w:val="00504A3B"/>
    <w:rsid w:val="00527151"/>
    <w:rsid w:val="00550FF5"/>
    <w:rsid w:val="0058385A"/>
    <w:rsid w:val="0059596F"/>
    <w:rsid w:val="00595CBF"/>
    <w:rsid w:val="005B7CEF"/>
    <w:rsid w:val="005D464D"/>
    <w:rsid w:val="005E4F7E"/>
    <w:rsid w:val="005F5CEB"/>
    <w:rsid w:val="00613DE1"/>
    <w:rsid w:val="006224E6"/>
    <w:rsid w:val="006231CA"/>
    <w:rsid w:val="006269C8"/>
    <w:rsid w:val="00627598"/>
    <w:rsid w:val="006365C6"/>
    <w:rsid w:val="00644756"/>
    <w:rsid w:val="00673CAA"/>
    <w:rsid w:val="00694A80"/>
    <w:rsid w:val="006A5190"/>
    <w:rsid w:val="006B0051"/>
    <w:rsid w:val="006B3516"/>
    <w:rsid w:val="006C6A0B"/>
    <w:rsid w:val="006E000B"/>
    <w:rsid w:val="007110D1"/>
    <w:rsid w:val="00711D22"/>
    <w:rsid w:val="007428E9"/>
    <w:rsid w:val="00753E9C"/>
    <w:rsid w:val="00760544"/>
    <w:rsid w:val="0076324E"/>
    <w:rsid w:val="00766581"/>
    <w:rsid w:val="0077527E"/>
    <w:rsid w:val="007C53FF"/>
    <w:rsid w:val="007E3F0A"/>
    <w:rsid w:val="007F2936"/>
    <w:rsid w:val="00825693"/>
    <w:rsid w:val="0084241B"/>
    <w:rsid w:val="0089016E"/>
    <w:rsid w:val="008C6A05"/>
    <w:rsid w:val="008D14AE"/>
    <w:rsid w:val="008D66E1"/>
    <w:rsid w:val="00902699"/>
    <w:rsid w:val="00924BAE"/>
    <w:rsid w:val="00950AD2"/>
    <w:rsid w:val="009516C4"/>
    <w:rsid w:val="009537C7"/>
    <w:rsid w:val="00967635"/>
    <w:rsid w:val="00990CC0"/>
    <w:rsid w:val="009B7A2D"/>
    <w:rsid w:val="009D2158"/>
    <w:rsid w:val="009E4D4B"/>
    <w:rsid w:val="009E74BA"/>
    <w:rsid w:val="00A154A5"/>
    <w:rsid w:val="00A173D9"/>
    <w:rsid w:val="00A31B84"/>
    <w:rsid w:val="00A33402"/>
    <w:rsid w:val="00A612B3"/>
    <w:rsid w:val="00A6384A"/>
    <w:rsid w:val="00A65760"/>
    <w:rsid w:val="00A76495"/>
    <w:rsid w:val="00A77963"/>
    <w:rsid w:val="00AF1E42"/>
    <w:rsid w:val="00AF39E1"/>
    <w:rsid w:val="00B02046"/>
    <w:rsid w:val="00B27B01"/>
    <w:rsid w:val="00B575B8"/>
    <w:rsid w:val="00B81B95"/>
    <w:rsid w:val="00BA0A99"/>
    <w:rsid w:val="00BA0D07"/>
    <w:rsid w:val="00BD6AE4"/>
    <w:rsid w:val="00BF2B2A"/>
    <w:rsid w:val="00C124BF"/>
    <w:rsid w:val="00C21A45"/>
    <w:rsid w:val="00C26E97"/>
    <w:rsid w:val="00C66E62"/>
    <w:rsid w:val="00C96A44"/>
    <w:rsid w:val="00CA5938"/>
    <w:rsid w:val="00CD2D09"/>
    <w:rsid w:val="00CE59B9"/>
    <w:rsid w:val="00CF011C"/>
    <w:rsid w:val="00D23960"/>
    <w:rsid w:val="00D27810"/>
    <w:rsid w:val="00D3514D"/>
    <w:rsid w:val="00D37AA0"/>
    <w:rsid w:val="00D400A2"/>
    <w:rsid w:val="00D45390"/>
    <w:rsid w:val="00D72402"/>
    <w:rsid w:val="00D952E7"/>
    <w:rsid w:val="00DA4E3A"/>
    <w:rsid w:val="00DE7B30"/>
    <w:rsid w:val="00DF2FE8"/>
    <w:rsid w:val="00DF42B4"/>
    <w:rsid w:val="00E13FBC"/>
    <w:rsid w:val="00E15BFA"/>
    <w:rsid w:val="00E246FC"/>
    <w:rsid w:val="00E57A5C"/>
    <w:rsid w:val="00E82574"/>
    <w:rsid w:val="00E83B3A"/>
    <w:rsid w:val="00EC01EB"/>
    <w:rsid w:val="00EC4E0E"/>
    <w:rsid w:val="00EF0050"/>
    <w:rsid w:val="00F501EE"/>
    <w:rsid w:val="00F50A4B"/>
    <w:rsid w:val="00F53615"/>
    <w:rsid w:val="00F66A51"/>
    <w:rsid w:val="00F91FD6"/>
    <w:rsid w:val="00FC3D96"/>
    <w:rsid w:val="00FC61E2"/>
    <w:rsid w:val="00FC78B8"/>
    <w:rsid w:val="00FE6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FA93A0"/>
  <w15:docId w15:val="{DB970151-F523-4EBB-8292-B34E484ED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link w:val="10"/>
    <w:uiPriority w:val="99"/>
    <w:unhideWhenUsed/>
    <w:qFormat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4/postgresql-september-202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org/Contests/4102/Basic-CRUD-Lab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4.png"/><Relationship Id="rId7" Type="http://schemas.openxmlformats.org/officeDocument/2006/relationships/image" Target="media/image6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8.png"/><Relationship Id="rId5" Type="http://schemas.openxmlformats.org/officeDocument/2006/relationships/image" Target="media/image5.png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923273-A335-4DB9-BC6D-6862DC4306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9</TotalTime>
  <Pages>4</Pages>
  <Words>523</Words>
  <Characters>298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sic CRUD Lab SoftUni</vt:lpstr>
    </vt:vector>
  </TitlesOfParts>
  <Company>SoftUni – https://about.softuni.bg</Company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CRUD Lab SoftUni</dc:title>
  <dc:subject>DB Basics with MySQL Practical Course @ SoftUni</dc:subject>
  <dc:creator>Software University</dc:creator>
  <cp:keywords>Databases SoftUni Software University MySQL HeidiSQL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60</cp:revision>
  <cp:lastPrinted>2015-10-26T22:35:00Z</cp:lastPrinted>
  <dcterms:created xsi:type="dcterms:W3CDTF">2019-11-12T12:29:00Z</dcterms:created>
  <dcterms:modified xsi:type="dcterms:W3CDTF">2023-09-28T06:2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b00fa8d7fa4b100d48b348fd2c6aeb6aabde3816d1ffe21ac67e19d6254749f8</vt:lpwstr>
  </property>
</Properties>
</file>